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83B6B" w14:textId="77777777" w:rsidR="00DB4D98" w:rsidRPr="00567890" w:rsidRDefault="00DB4D98" w:rsidP="00DB4D98">
      <w:pPr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  <w:b/>
          <w:bCs/>
          <w:sz w:val="28"/>
        </w:rPr>
      </w:pPr>
      <w:bookmarkStart w:id="0" w:name="_Hlk89595354"/>
      <w:bookmarkEnd w:id="0"/>
      <w:r w:rsidRPr="00567890">
        <w:rPr>
          <w:rFonts w:ascii="Times New Roman" w:hAnsi="Times New Roman" w:cs="Times New Roman"/>
          <w:b/>
          <w:bCs/>
          <w:sz w:val="28"/>
        </w:rPr>
        <w:t>A REPORT ON</w:t>
      </w:r>
    </w:p>
    <w:p w14:paraId="6515C4EF" w14:textId="11182A62" w:rsidR="00DB4D98" w:rsidRDefault="00DB4D98" w:rsidP="00DB4D98">
      <w:pPr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</w:pPr>
      <w:r w:rsidRPr="00DB4D98">
        <w:rPr>
          <w:rFonts w:ascii="Times New Roman" w:eastAsia="Calibri" w:hAnsi="Times New Roman" w:cs="Times New Roman"/>
          <w:b/>
          <w:bCs/>
          <w:sz w:val="28"/>
          <w:szCs w:val="28"/>
          <w:highlight w:val="white"/>
        </w:rPr>
        <w:t xml:space="preserve">   </w:t>
      </w:r>
      <w:r w:rsidRPr="00DB4D98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Driver for I2C SENSOR </w:t>
      </w:r>
      <w:r w:rsidR="00901309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INA219</w:t>
      </w:r>
    </w:p>
    <w:p w14:paraId="60FD0B07" w14:textId="77777777" w:rsidR="00DB4D98" w:rsidRPr="00567890" w:rsidRDefault="00DB4D98" w:rsidP="00DB4D98">
      <w:pPr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F30E902" w14:textId="02AB0AAD" w:rsidR="00DB4D98" w:rsidRDefault="00DB4D98" w:rsidP="00DB4D98">
      <w:pPr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  <w:sz w:val="28"/>
        </w:rPr>
      </w:pPr>
      <w:r w:rsidRPr="00567890">
        <w:rPr>
          <w:rFonts w:ascii="Times New Roman" w:hAnsi="Times New Roman" w:cs="Times New Roman"/>
          <w:sz w:val="28"/>
        </w:rPr>
        <w:t>BY</w:t>
      </w:r>
    </w:p>
    <w:p w14:paraId="76C53655" w14:textId="77777777" w:rsidR="001F3366" w:rsidRPr="00567890" w:rsidRDefault="001F3366" w:rsidP="00DB4D98">
      <w:pPr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  <w:sz w:val="28"/>
        </w:rPr>
      </w:pPr>
    </w:p>
    <w:p w14:paraId="62679F95" w14:textId="5FDBBDB8" w:rsidR="00DB4D98" w:rsidRPr="00567890" w:rsidRDefault="00901309" w:rsidP="00DB4D98">
      <w:pPr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>ILLURU SAHITHYA</w:t>
      </w:r>
      <w:r w:rsidR="001F4A1F">
        <w:rPr>
          <w:rFonts w:ascii="Times New Roman" w:hAnsi="Times New Roman" w:cs="Times New Roman"/>
          <w:b/>
          <w:bCs/>
          <w:sz w:val="28"/>
        </w:rPr>
        <w:t xml:space="preserve">                                 2020H14002</w:t>
      </w:r>
      <w:r>
        <w:rPr>
          <w:rFonts w:ascii="Times New Roman" w:hAnsi="Times New Roman" w:cs="Times New Roman"/>
          <w:b/>
          <w:bCs/>
          <w:sz w:val="28"/>
        </w:rPr>
        <w:t>47</w:t>
      </w:r>
      <w:r w:rsidR="001F4A1F">
        <w:rPr>
          <w:rFonts w:ascii="Times New Roman" w:hAnsi="Times New Roman" w:cs="Times New Roman"/>
          <w:b/>
          <w:bCs/>
          <w:sz w:val="28"/>
        </w:rPr>
        <w:t>H</w:t>
      </w:r>
    </w:p>
    <w:p w14:paraId="49F9B142" w14:textId="4C185ADF" w:rsidR="003C05E0" w:rsidRDefault="00901309" w:rsidP="00DB4D98">
      <w:pPr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>CHIDARA SINDHUJA</w:t>
      </w:r>
      <w:r w:rsidR="00DB4D98">
        <w:rPr>
          <w:rFonts w:ascii="Times New Roman" w:hAnsi="Times New Roman" w:cs="Times New Roman"/>
          <w:b/>
          <w:bCs/>
          <w:sz w:val="28"/>
        </w:rPr>
        <w:t xml:space="preserve">                                2020H140025</w:t>
      </w:r>
      <w:r>
        <w:rPr>
          <w:rFonts w:ascii="Times New Roman" w:hAnsi="Times New Roman" w:cs="Times New Roman"/>
          <w:b/>
          <w:bCs/>
          <w:sz w:val="28"/>
        </w:rPr>
        <w:t>1</w:t>
      </w:r>
      <w:r w:rsidR="00DB4D98">
        <w:rPr>
          <w:rFonts w:ascii="Times New Roman" w:hAnsi="Times New Roman" w:cs="Times New Roman"/>
          <w:b/>
          <w:bCs/>
          <w:sz w:val="28"/>
        </w:rPr>
        <w:t>H</w:t>
      </w:r>
    </w:p>
    <w:p w14:paraId="767502A3" w14:textId="77777777" w:rsidR="003C05E0" w:rsidRPr="00567890" w:rsidRDefault="003C05E0" w:rsidP="00DB4D98">
      <w:pPr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  <w:b/>
          <w:bCs/>
          <w:sz w:val="28"/>
        </w:rPr>
      </w:pPr>
    </w:p>
    <w:p w14:paraId="5C047C29" w14:textId="77777777" w:rsidR="00DB4D98" w:rsidRPr="00567890" w:rsidRDefault="00DB4D98" w:rsidP="00DB4D98">
      <w:pPr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  <w:sz w:val="28"/>
        </w:rPr>
      </w:pPr>
      <w:r w:rsidRPr="00567890">
        <w:rPr>
          <w:rFonts w:ascii="Times New Roman" w:hAnsi="Times New Roman" w:cs="Times New Roman"/>
          <w:b/>
          <w:bCs/>
          <w:sz w:val="28"/>
        </w:rPr>
        <w:t>M.E. EMBEDDED SYSTEMS</w:t>
      </w:r>
    </w:p>
    <w:p w14:paraId="68C03FAB" w14:textId="05D4C9F6" w:rsidR="003C05E0" w:rsidRDefault="00DB4D98" w:rsidP="00DB4D98">
      <w:pPr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  <w:sz w:val="28"/>
        </w:rPr>
      </w:pPr>
      <w:r w:rsidRPr="00567890">
        <w:rPr>
          <w:rFonts w:ascii="Times New Roman" w:hAnsi="Times New Roman" w:cs="Times New Roman"/>
          <w:sz w:val="28"/>
        </w:rPr>
        <w:t xml:space="preserve">Prepared in </w:t>
      </w:r>
      <w:r w:rsidR="00780D29" w:rsidRPr="00567890">
        <w:rPr>
          <w:rFonts w:ascii="Times New Roman" w:hAnsi="Times New Roman" w:cs="Times New Roman"/>
          <w:sz w:val="28"/>
        </w:rPr>
        <w:t>fulfi</w:t>
      </w:r>
      <w:r w:rsidR="00780D29">
        <w:rPr>
          <w:rFonts w:ascii="Times New Roman" w:hAnsi="Times New Roman" w:cs="Times New Roman"/>
          <w:sz w:val="28"/>
        </w:rPr>
        <w:t>l</w:t>
      </w:r>
      <w:r w:rsidR="00780D29" w:rsidRPr="00567890">
        <w:rPr>
          <w:rFonts w:ascii="Times New Roman" w:hAnsi="Times New Roman" w:cs="Times New Roman"/>
          <w:sz w:val="28"/>
        </w:rPr>
        <w:t>ment</w:t>
      </w:r>
      <w:r w:rsidRPr="00567890">
        <w:rPr>
          <w:rFonts w:ascii="Times New Roman" w:hAnsi="Times New Roman" w:cs="Times New Roman"/>
          <w:sz w:val="28"/>
        </w:rPr>
        <w:t xml:space="preserve"> of the</w:t>
      </w:r>
    </w:p>
    <w:p w14:paraId="7FDA53D1" w14:textId="77777777" w:rsidR="007D2636" w:rsidRPr="00567890" w:rsidRDefault="007D2636" w:rsidP="00DB4D98">
      <w:pPr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  <w:sz w:val="28"/>
        </w:rPr>
      </w:pPr>
    </w:p>
    <w:p w14:paraId="58D41D70" w14:textId="2E61965E" w:rsidR="00DB4D98" w:rsidRPr="00567890" w:rsidRDefault="00DB4D98" w:rsidP="00DB4D98">
      <w:pPr>
        <w:spacing w:before="18" w:line="360" w:lineRule="auto"/>
        <w:ind w:left="2765" w:right="2621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67890">
        <w:rPr>
          <w:rFonts w:ascii="Times New Roman" w:hAnsi="Times New Roman" w:cs="Times New Roman"/>
          <w:b/>
          <w:sz w:val="28"/>
          <w:szCs w:val="28"/>
        </w:rPr>
        <w:t>(</w:t>
      </w:r>
      <w:r>
        <w:rPr>
          <w:rFonts w:ascii="Times New Roman" w:hAnsi="Times New Roman" w:cs="Times New Roman"/>
          <w:b/>
          <w:sz w:val="28"/>
          <w:szCs w:val="28"/>
        </w:rPr>
        <w:t>EEE</w:t>
      </w:r>
      <w:r w:rsidRPr="00567890">
        <w:rPr>
          <w:rFonts w:ascii="Times New Roman" w:hAnsi="Times New Roman" w:cs="Times New Roman"/>
          <w:b/>
          <w:sz w:val="28"/>
          <w:szCs w:val="28"/>
        </w:rPr>
        <w:t xml:space="preserve"> G</w:t>
      </w:r>
      <w:r w:rsidR="0056301E">
        <w:rPr>
          <w:rFonts w:ascii="Times New Roman" w:hAnsi="Times New Roman" w:cs="Times New Roman"/>
          <w:b/>
          <w:sz w:val="28"/>
          <w:szCs w:val="28"/>
        </w:rPr>
        <w:t>547</w:t>
      </w:r>
      <w:r w:rsidRPr="00567890">
        <w:rPr>
          <w:rFonts w:ascii="Times New Roman" w:hAnsi="Times New Roman" w:cs="Times New Roman"/>
          <w:b/>
          <w:sz w:val="28"/>
          <w:szCs w:val="28"/>
        </w:rPr>
        <w:t xml:space="preserve">) </w:t>
      </w:r>
    </w:p>
    <w:p w14:paraId="5C7A374A" w14:textId="30A3F74A" w:rsidR="00DB4D98" w:rsidRDefault="00DB4D98" w:rsidP="00DB4D98">
      <w:pPr>
        <w:spacing w:before="18" w:line="360" w:lineRule="auto"/>
        <w:ind w:left="2765" w:right="2621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evice Drivers</w:t>
      </w:r>
    </w:p>
    <w:p w14:paraId="1D52A6B4" w14:textId="77777777" w:rsidR="0004391F" w:rsidRPr="00567890" w:rsidRDefault="0004391F" w:rsidP="00DB4D98">
      <w:pPr>
        <w:spacing w:before="18" w:line="360" w:lineRule="auto"/>
        <w:ind w:left="2765" w:right="2621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7A7F769" w14:textId="408A8797" w:rsidR="00DB4D98" w:rsidRDefault="00DB4D98" w:rsidP="00DB4D98">
      <w:pPr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  <w:sz w:val="28"/>
        </w:rPr>
      </w:pPr>
      <w:r w:rsidRPr="00567890">
        <w:rPr>
          <w:rFonts w:ascii="Times New Roman" w:hAnsi="Times New Roman" w:cs="Times New Roman"/>
          <w:noProof/>
          <w:sz w:val="28"/>
        </w:rPr>
        <w:drawing>
          <wp:inline distT="0" distB="0" distL="0" distR="0" wp14:anchorId="34993DD9" wp14:editId="75E66D4B">
            <wp:extent cx="1844040" cy="1844040"/>
            <wp:effectExtent l="0" t="0" r="3810" b="3810"/>
            <wp:docPr id="1" name="Picture 1" descr="1024px-BITS_Pilani-Logo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1024px-BITS_Pilani-Logo.svg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40" cy="184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807E34" w14:textId="77777777" w:rsidR="001D127F" w:rsidRPr="00567890" w:rsidRDefault="001D127F" w:rsidP="00DB4D98">
      <w:pPr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  <w:sz w:val="28"/>
        </w:rPr>
      </w:pPr>
    </w:p>
    <w:p w14:paraId="61CB55B4" w14:textId="77777777" w:rsidR="00DB4D98" w:rsidRPr="00567890" w:rsidRDefault="00DB4D98" w:rsidP="00DB4D98">
      <w:pPr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  <w:b/>
          <w:bCs/>
          <w:sz w:val="28"/>
        </w:rPr>
      </w:pPr>
      <w:r w:rsidRPr="00567890">
        <w:rPr>
          <w:rFonts w:ascii="Times New Roman" w:hAnsi="Times New Roman" w:cs="Times New Roman"/>
          <w:b/>
          <w:bCs/>
          <w:sz w:val="28"/>
        </w:rPr>
        <w:t>BIRLA INSTITUTE OF TECHNOLOGY &amp; SCIENCE, PILANI</w:t>
      </w:r>
    </w:p>
    <w:p w14:paraId="50A3BD12" w14:textId="58905026" w:rsidR="00DB4D98" w:rsidRDefault="00DB4D98" w:rsidP="00DB4D98">
      <w:pPr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  <w:b/>
          <w:bCs/>
          <w:sz w:val="28"/>
        </w:rPr>
      </w:pPr>
      <w:r w:rsidRPr="00567890">
        <w:rPr>
          <w:rFonts w:ascii="Times New Roman" w:hAnsi="Times New Roman" w:cs="Times New Roman"/>
          <w:b/>
          <w:bCs/>
          <w:sz w:val="28"/>
        </w:rPr>
        <w:t>(</w:t>
      </w:r>
      <w:r>
        <w:rPr>
          <w:rFonts w:ascii="Times New Roman" w:hAnsi="Times New Roman" w:cs="Times New Roman"/>
          <w:b/>
          <w:bCs/>
          <w:sz w:val="28"/>
        </w:rPr>
        <w:t>December</w:t>
      </w:r>
      <w:r w:rsidRPr="00567890">
        <w:rPr>
          <w:rFonts w:ascii="Times New Roman" w:hAnsi="Times New Roman" w:cs="Times New Roman"/>
          <w:b/>
          <w:bCs/>
          <w:sz w:val="28"/>
        </w:rPr>
        <w:t xml:space="preserve"> 2021)</w:t>
      </w:r>
    </w:p>
    <w:p w14:paraId="2FE75FAD" w14:textId="25D9895D" w:rsidR="00E75C71" w:rsidRDefault="00E75C71" w:rsidP="00721729">
      <w:p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SUMMARY</w:t>
      </w:r>
    </w:p>
    <w:p w14:paraId="31EE1082" w14:textId="4B374445" w:rsidR="00E75C71" w:rsidRDefault="00E75C71" w:rsidP="00721729">
      <w:p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</w:t>
      </w:r>
      <w:r w:rsidRPr="00E75C71">
        <w:rPr>
          <w:rFonts w:ascii="Times New Roman" w:hAnsi="Times New Roman" w:cs="Times New Roman"/>
          <w:sz w:val="28"/>
          <w:szCs w:val="28"/>
        </w:rPr>
        <w:t xml:space="preserve">INA 219 current sensor connected with Raspberry pi using I2C interface to measure shunt current and </w:t>
      </w:r>
      <w:r w:rsidR="008A7B79" w:rsidRPr="00E75C71">
        <w:rPr>
          <w:rFonts w:ascii="Times New Roman" w:hAnsi="Times New Roman" w:cs="Times New Roman"/>
          <w:sz w:val="28"/>
          <w:szCs w:val="28"/>
        </w:rPr>
        <w:t>voltage. In</w:t>
      </w:r>
      <w:r>
        <w:rPr>
          <w:rFonts w:ascii="Times New Roman" w:hAnsi="Times New Roman" w:cs="Times New Roman"/>
          <w:sz w:val="28"/>
          <w:szCs w:val="28"/>
        </w:rPr>
        <w:t xml:space="preserve"> this project 100 ohms resistor is used as shunt and led is used as load.</w:t>
      </w:r>
    </w:p>
    <w:p w14:paraId="2232FF51" w14:textId="05E4A700" w:rsidR="00721729" w:rsidRPr="008901CE" w:rsidRDefault="00D9601E" w:rsidP="00721729">
      <w:p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sz w:val="28"/>
          <w:szCs w:val="28"/>
        </w:rPr>
      </w:pPr>
      <w:r w:rsidRPr="008901CE">
        <w:rPr>
          <w:rFonts w:ascii="Times New Roman" w:hAnsi="Times New Roman" w:cs="Times New Roman"/>
          <w:b/>
          <w:bCs/>
          <w:sz w:val="28"/>
          <w:szCs w:val="28"/>
        </w:rPr>
        <w:t xml:space="preserve">Sensor – </w:t>
      </w:r>
      <w:r w:rsidR="00901309" w:rsidRPr="008901CE">
        <w:rPr>
          <w:rFonts w:ascii="Times New Roman" w:hAnsi="Times New Roman" w:cs="Times New Roman"/>
          <w:b/>
          <w:bCs/>
          <w:sz w:val="28"/>
          <w:szCs w:val="28"/>
        </w:rPr>
        <w:t>INA219</w:t>
      </w:r>
    </w:p>
    <w:p w14:paraId="4AD0B560" w14:textId="13283818" w:rsidR="00D73D2D" w:rsidRPr="008901CE" w:rsidRDefault="00901309" w:rsidP="003A5115">
      <w:pPr>
        <w:pStyle w:val="ListParagraph"/>
        <w:numPr>
          <w:ilvl w:val="0"/>
          <w:numId w:val="16"/>
        </w:num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sz w:val="24"/>
          <w:szCs w:val="24"/>
        </w:rPr>
      </w:pPr>
      <w:r w:rsidRPr="008901CE">
        <w:rPr>
          <w:rFonts w:ascii="Times New Roman" w:hAnsi="Times New Roman" w:cs="Times New Roman"/>
          <w:sz w:val="24"/>
          <w:szCs w:val="24"/>
        </w:rPr>
        <w:t>The INA219 is a current shunt and power monitor with an I 2C- or SMBUS-compatible interface</w:t>
      </w:r>
      <w:r w:rsidRPr="008901CE">
        <w:rPr>
          <w:rFonts w:ascii="Times New Roman" w:hAnsi="Times New Roman" w:cs="Times New Roman"/>
          <w:sz w:val="24"/>
          <w:szCs w:val="24"/>
        </w:rPr>
        <w:t>.</w:t>
      </w:r>
    </w:p>
    <w:p w14:paraId="08FCB6B5" w14:textId="1F91E296" w:rsidR="00901309" w:rsidRPr="008901CE" w:rsidRDefault="003A5115" w:rsidP="003A5115">
      <w:pPr>
        <w:pStyle w:val="ListParagraph"/>
        <w:numPr>
          <w:ilvl w:val="0"/>
          <w:numId w:val="16"/>
        </w:num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sz w:val="24"/>
          <w:szCs w:val="24"/>
        </w:rPr>
      </w:pPr>
      <w:r w:rsidRPr="008901CE">
        <w:rPr>
          <w:rFonts w:ascii="Times New Roman" w:hAnsi="Times New Roman" w:cs="Times New Roman"/>
          <w:sz w:val="24"/>
          <w:szCs w:val="24"/>
        </w:rPr>
        <w:t>This INA 219 sensor senses shunt voltage along with bus supply voltage with conversion times that can be programmed and filtered.</w:t>
      </w:r>
    </w:p>
    <w:p w14:paraId="3AAE4A11" w14:textId="3B40B34B" w:rsidR="003A5115" w:rsidRPr="008901CE" w:rsidRDefault="003A5115" w:rsidP="003A5115">
      <w:pPr>
        <w:pStyle w:val="ListParagraph"/>
        <w:numPr>
          <w:ilvl w:val="0"/>
          <w:numId w:val="16"/>
        </w:num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sz w:val="24"/>
          <w:szCs w:val="24"/>
        </w:rPr>
      </w:pPr>
      <w:r w:rsidRPr="008901CE">
        <w:rPr>
          <w:rFonts w:ascii="Times New Roman" w:hAnsi="Times New Roman" w:cs="Times New Roman"/>
          <w:sz w:val="24"/>
          <w:szCs w:val="24"/>
        </w:rPr>
        <w:t xml:space="preserve">Current is measured through a programmable calibration value, with </w:t>
      </w:r>
      <w:proofErr w:type="gramStart"/>
      <w:r w:rsidRPr="008901CE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Pr="008901CE">
        <w:rPr>
          <w:rFonts w:ascii="Times New Roman" w:hAnsi="Times New Roman" w:cs="Times New Roman"/>
          <w:sz w:val="24"/>
          <w:szCs w:val="24"/>
        </w:rPr>
        <w:t xml:space="preserve"> multiplier connected internally and it requires an additional multiplying register to measure power. </w:t>
      </w:r>
    </w:p>
    <w:p w14:paraId="0F217F95" w14:textId="77777777" w:rsidR="00901309" w:rsidRDefault="00901309" w:rsidP="00901309">
      <w:pPr>
        <w:pStyle w:val="ListParagraph"/>
        <w:tabs>
          <w:tab w:val="left" w:pos="9356"/>
        </w:tabs>
        <w:spacing w:line="360" w:lineRule="auto"/>
        <w:ind w:right="4"/>
      </w:pPr>
    </w:p>
    <w:p w14:paraId="0F767A52" w14:textId="36686137" w:rsidR="00D73D2D" w:rsidRPr="00A02EF7" w:rsidRDefault="00D73D2D" w:rsidP="00D73D2D">
      <w:pPr>
        <w:pStyle w:val="ListParagraph"/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sz w:val="24"/>
          <w:szCs w:val="24"/>
        </w:rPr>
      </w:pPr>
    </w:p>
    <w:p w14:paraId="5D6646F5" w14:textId="4B809606" w:rsidR="00D73D2D" w:rsidRPr="00A02EF7" w:rsidRDefault="00790676" w:rsidP="00D73D2D">
      <w:pPr>
        <w:pStyle w:val="ListParagraph"/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58AF34" wp14:editId="7FC8FF75">
            <wp:extent cx="2383155" cy="2111828"/>
            <wp:effectExtent l="0" t="0" r="0" b="317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82" t="37368" r="41474" b="42023"/>
                    <a:stretch/>
                  </pic:blipFill>
                  <pic:spPr bwMode="auto">
                    <a:xfrm>
                      <a:off x="0" y="0"/>
                      <a:ext cx="2388979" cy="2116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6ED4D5" w14:textId="428E3DD2" w:rsidR="006D5E2F" w:rsidRDefault="00D73D2D" w:rsidP="008B3D27">
      <w:pPr>
        <w:pStyle w:val="Caption"/>
        <w:jc w:val="center"/>
        <w:rPr>
          <w:rFonts w:ascii="Times New Roman" w:hAnsi="Times New Roman" w:cs="Times New Roman"/>
          <w:color w:val="auto"/>
        </w:rPr>
      </w:pPr>
      <w:bookmarkStart w:id="1" w:name="_Toc88990184"/>
      <w:r w:rsidRPr="00A02EF7">
        <w:rPr>
          <w:rFonts w:ascii="Times New Roman" w:hAnsi="Times New Roman" w:cs="Times New Roman"/>
          <w:color w:val="auto"/>
        </w:rPr>
        <w:t xml:space="preserve">. </w:t>
      </w:r>
      <w:bookmarkEnd w:id="1"/>
      <w:r w:rsidR="003A5115">
        <w:rPr>
          <w:rFonts w:ascii="Times New Roman" w:hAnsi="Times New Roman" w:cs="Times New Roman"/>
          <w:color w:val="auto"/>
        </w:rPr>
        <w:t>INA 219</w:t>
      </w:r>
    </w:p>
    <w:p w14:paraId="5E532ABB" w14:textId="22FAB1F8" w:rsidR="00B00B35" w:rsidRDefault="00B00B35" w:rsidP="00B00B35"/>
    <w:p w14:paraId="068A2ADF" w14:textId="77AEF5C9" w:rsidR="00B00B35" w:rsidRPr="008901CE" w:rsidRDefault="00B00B35" w:rsidP="008901CE">
      <w:pPr>
        <w:pStyle w:val="ListParagraph"/>
        <w:numPr>
          <w:ilvl w:val="0"/>
          <w:numId w:val="16"/>
        </w:num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sz w:val="24"/>
          <w:szCs w:val="24"/>
        </w:rPr>
      </w:pPr>
      <w:r w:rsidRPr="008901CE">
        <w:rPr>
          <w:rFonts w:ascii="Times New Roman" w:hAnsi="Times New Roman" w:cs="Times New Roman"/>
          <w:sz w:val="24"/>
          <w:szCs w:val="24"/>
        </w:rPr>
        <w:t xml:space="preserve">The supply voltage for this sensor can range between 3 to 5.5V with maximum current drawn being 1 mA. </w:t>
      </w:r>
    </w:p>
    <w:p w14:paraId="0E181DD4" w14:textId="1527AED4" w:rsidR="00B00B35" w:rsidRPr="008901CE" w:rsidRDefault="008901CE" w:rsidP="008901CE">
      <w:pPr>
        <w:pStyle w:val="ListParagraph"/>
        <w:numPr>
          <w:ilvl w:val="0"/>
          <w:numId w:val="16"/>
        </w:num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sz w:val="24"/>
          <w:szCs w:val="24"/>
        </w:rPr>
      </w:pPr>
      <w:r w:rsidRPr="008901CE">
        <w:rPr>
          <w:rFonts w:ascii="Times New Roman" w:hAnsi="Times New Roman" w:cs="Times New Roman"/>
          <w:sz w:val="24"/>
          <w:szCs w:val="24"/>
        </w:rPr>
        <w:t>INA 219 operating temperature ranges from -40C to 125C</w:t>
      </w:r>
    </w:p>
    <w:p w14:paraId="2E6AA74D" w14:textId="02A0671A" w:rsidR="008901CE" w:rsidRPr="008901CE" w:rsidRDefault="008901CE" w:rsidP="008901CE">
      <w:pPr>
        <w:pStyle w:val="ListParagraph"/>
        <w:numPr>
          <w:ilvl w:val="0"/>
          <w:numId w:val="16"/>
        </w:num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sz w:val="24"/>
          <w:szCs w:val="24"/>
        </w:rPr>
      </w:pPr>
      <w:r w:rsidRPr="008901CE">
        <w:rPr>
          <w:rFonts w:ascii="Times New Roman" w:hAnsi="Times New Roman" w:cs="Times New Roman"/>
          <w:sz w:val="24"/>
          <w:szCs w:val="24"/>
        </w:rPr>
        <w:t>It has I2C interface features with 16 programmable addresses.</w:t>
      </w:r>
    </w:p>
    <w:p w14:paraId="572FCC46" w14:textId="77777777" w:rsidR="006D5E2F" w:rsidRPr="00A02EF7" w:rsidRDefault="006D5E2F" w:rsidP="006D5E2F">
      <w:pPr>
        <w:rPr>
          <w:rFonts w:ascii="Times New Roman" w:hAnsi="Times New Roman" w:cs="Times New Roman"/>
        </w:rPr>
      </w:pPr>
    </w:p>
    <w:p w14:paraId="2884BA49" w14:textId="0910FCA6" w:rsidR="00D73D2D" w:rsidRDefault="00D73D2D" w:rsidP="00D73D2D">
      <w:pPr>
        <w:pStyle w:val="ListParagraph"/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</w:rPr>
      </w:pPr>
    </w:p>
    <w:p w14:paraId="6BB927B8" w14:textId="3935BF9F" w:rsidR="003A5115" w:rsidRDefault="003A5115" w:rsidP="00D73D2D">
      <w:pPr>
        <w:pStyle w:val="ListParagraph"/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</w:rPr>
      </w:pPr>
    </w:p>
    <w:p w14:paraId="5E050150" w14:textId="5CFD1AD9" w:rsidR="003A5115" w:rsidRDefault="003A5115" w:rsidP="00D73D2D">
      <w:pPr>
        <w:pStyle w:val="ListParagraph"/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</w:rPr>
      </w:pPr>
    </w:p>
    <w:p w14:paraId="74FBE499" w14:textId="552E04F8" w:rsidR="00790676" w:rsidRDefault="00790676" w:rsidP="00D73D2D">
      <w:pPr>
        <w:pStyle w:val="ListParagraph"/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</w:rPr>
      </w:pPr>
    </w:p>
    <w:p w14:paraId="61818724" w14:textId="412A633E" w:rsidR="00790676" w:rsidRDefault="00790676" w:rsidP="00D73D2D">
      <w:pPr>
        <w:pStyle w:val="ListParagraph"/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</w:rPr>
      </w:pPr>
    </w:p>
    <w:p w14:paraId="122E2255" w14:textId="77777777" w:rsidR="00790676" w:rsidRDefault="00790676" w:rsidP="00D73D2D">
      <w:pPr>
        <w:pStyle w:val="ListParagraph"/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</w:rPr>
      </w:pPr>
    </w:p>
    <w:p w14:paraId="69D9E617" w14:textId="675CF53E" w:rsidR="003A5115" w:rsidRDefault="003A5115" w:rsidP="00D73D2D">
      <w:pPr>
        <w:pStyle w:val="ListParagraph"/>
        <w:tabs>
          <w:tab w:val="left" w:pos="9356"/>
        </w:tabs>
        <w:spacing w:line="360" w:lineRule="auto"/>
        <w:ind w:right="4"/>
        <w:jc w:val="center"/>
        <w:rPr>
          <w:rFonts w:ascii="Times New Roman" w:hAnsi="Times New Roman" w:cs="Times New Roman"/>
        </w:rPr>
      </w:pPr>
    </w:p>
    <w:p w14:paraId="3D7832C0" w14:textId="1121E8F4" w:rsidR="008901CE" w:rsidRDefault="001246E1" w:rsidP="00410B01">
      <w:p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IMPLIFIED SCHEMATIC</w:t>
      </w:r>
    </w:p>
    <w:p w14:paraId="00C41024" w14:textId="2087E8F1" w:rsidR="008901CE" w:rsidRDefault="008901CE" w:rsidP="00410B01">
      <w:p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b/>
          <w:bCs/>
          <w:sz w:val="24"/>
          <w:szCs w:val="24"/>
        </w:rPr>
      </w:pPr>
      <w:r w:rsidRPr="008901CE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469EBBB" wp14:editId="606367A7">
            <wp:extent cx="5731510" cy="24638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0185"/>
                    <a:stretch/>
                  </pic:blipFill>
                  <pic:spPr bwMode="auto">
                    <a:xfrm>
                      <a:off x="0" y="0"/>
                      <a:ext cx="5732415" cy="24641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001B21" w14:textId="222ACC54" w:rsidR="008901CE" w:rsidRDefault="001246E1" w:rsidP="00410B01">
      <w:p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IN DIAGRAM AND CONFIGURATION</w:t>
      </w:r>
    </w:p>
    <w:p w14:paraId="367F8D7F" w14:textId="3436084B" w:rsidR="008901CE" w:rsidRDefault="008901CE" w:rsidP="00410B01">
      <w:p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sz w:val="24"/>
          <w:szCs w:val="24"/>
        </w:rPr>
      </w:pPr>
      <w:r w:rsidRPr="008901C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6BB9154" wp14:editId="2C38F7D1">
            <wp:extent cx="5731510" cy="383667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8ED41" w14:textId="5DE29F71" w:rsidR="001246E1" w:rsidRDefault="001246E1" w:rsidP="00410B01">
      <w:p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sz w:val="24"/>
          <w:szCs w:val="24"/>
        </w:rPr>
      </w:pPr>
    </w:p>
    <w:p w14:paraId="5A0BA12B" w14:textId="608C6E46" w:rsidR="001246E1" w:rsidRDefault="001246E1" w:rsidP="00410B01">
      <w:p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sz w:val="24"/>
          <w:szCs w:val="24"/>
        </w:rPr>
      </w:pPr>
    </w:p>
    <w:p w14:paraId="066F4FE5" w14:textId="77777777" w:rsidR="001246E1" w:rsidRDefault="001246E1" w:rsidP="00410B01">
      <w:p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sz w:val="24"/>
          <w:szCs w:val="24"/>
        </w:rPr>
      </w:pPr>
    </w:p>
    <w:p w14:paraId="4F448ED8" w14:textId="77777777" w:rsidR="001246E1" w:rsidRDefault="001246E1" w:rsidP="00410B01">
      <w:p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sz w:val="24"/>
          <w:szCs w:val="24"/>
        </w:rPr>
      </w:pPr>
    </w:p>
    <w:p w14:paraId="75E92AFC" w14:textId="427CF80B" w:rsidR="001246E1" w:rsidRPr="001246E1" w:rsidRDefault="001246E1" w:rsidP="00410B01">
      <w:p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b/>
          <w:bCs/>
          <w:sz w:val="24"/>
          <w:szCs w:val="24"/>
        </w:rPr>
      </w:pPr>
      <w:r w:rsidRPr="001246E1">
        <w:rPr>
          <w:rFonts w:ascii="Times New Roman" w:hAnsi="Times New Roman" w:cs="Times New Roman"/>
          <w:b/>
          <w:bCs/>
          <w:sz w:val="24"/>
          <w:szCs w:val="24"/>
        </w:rPr>
        <w:t>FUNCTIONAL BLOCK DIAGRAM</w:t>
      </w:r>
    </w:p>
    <w:p w14:paraId="121F39D4" w14:textId="7D19BC19" w:rsidR="001246E1" w:rsidRDefault="001246E1" w:rsidP="00410B01">
      <w:p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b/>
          <w:bCs/>
          <w:sz w:val="24"/>
          <w:szCs w:val="24"/>
        </w:rPr>
      </w:pPr>
      <w:r w:rsidRPr="001246E1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7711C3D" wp14:editId="59553097">
            <wp:extent cx="4915586" cy="3248478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3248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2013E" w14:textId="68069298" w:rsidR="00055465" w:rsidRDefault="00055465" w:rsidP="00410B01">
      <w:p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b/>
          <w:bCs/>
          <w:sz w:val="24"/>
          <w:szCs w:val="24"/>
        </w:rPr>
      </w:pPr>
    </w:p>
    <w:p w14:paraId="5F32C0B6" w14:textId="77777777" w:rsidR="00055465" w:rsidRDefault="00055465" w:rsidP="00410B01">
      <w:p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b/>
          <w:bCs/>
          <w:sz w:val="24"/>
          <w:szCs w:val="24"/>
        </w:rPr>
      </w:pPr>
    </w:p>
    <w:p w14:paraId="3028E964" w14:textId="2C31B393" w:rsidR="00055465" w:rsidRPr="00055465" w:rsidRDefault="00055465" w:rsidP="00055465">
      <w:pPr>
        <w:pStyle w:val="ListParagraph"/>
        <w:numPr>
          <w:ilvl w:val="0"/>
          <w:numId w:val="16"/>
        </w:num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sz w:val="24"/>
          <w:szCs w:val="24"/>
        </w:rPr>
      </w:pPr>
      <w:r w:rsidRPr="00055465">
        <w:rPr>
          <w:rFonts w:ascii="Times New Roman" w:hAnsi="Times New Roman" w:cs="Times New Roman"/>
          <w:sz w:val="24"/>
          <w:szCs w:val="24"/>
        </w:rPr>
        <w:t xml:space="preserve">The INA219 is a digital current sense amplifier with an I 2C- and SMBus-compatible interface. It </w:t>
      </w:r>
      <w:r>
        <w:rPr>
          <w:rFonts w:ascii="Times New Roman" w:hAnsi="Times New Roman" w:cs="Times New Roman"/>
          <w:sz w:val="24"/>
          <w:szCs w:val="24"/>
        </w:rPr>
        <w:t>can measure</w:t>
      </w:r>
      <w:r w:rsidRPr="00055465">
        <w:rPr>
          <w:rFonts w:ascii="Times New Roman" w:hAnsi="Times New Roman" w:cs="Times New Roman"/>
          <w:sz w:val="24"/>
          <w:szCs w:val="24"/>
        </w:rPr>
        <w:t xml:space="preserve"> digital current, voltage, and power readings necessary </w:t>
      </w:r>
      <w:r w:rsidRPr="00055465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55465">
        <w:rPr>
          <w:rFonts w:ascii="Times New Roman" w:hAnsi="Times New Roman" w:cs="Times New Roman"/>
          <w:sz w:val="24"/>
          <w:szCs w:val="24"/>
        </w:rPr>
        <w:t>precisely</w:t>
      </w:r>
      <w:r w:rsidRPr="00055465">
        <w:rPr>
          <w:rFonts w:ascii="Times New Roman" w:hAnsi="Times New Roman" w:cs="Times New Roman"/>
          <w:sz w:val="24"/>
          <w:szCs w:val="24"/>
        </w:rPr>
        <w:t>-controlled systems</w:t>
      </w:r>
    </w:p>
    <w:p w14:paraId="0204CEAC" w14:textId="7DED73EE" w:rsidR="008901CE" w:rsidRDefault="00055465" w:rsidP="00410B01">
      <w:pPr>
        <w:tabs>
          <w:tab w:val="left" w:pos="9356"/>
        </w:tabs>
        <w:spacing w:line="360" w:lineRule="auto"/>
        <w:ind w:right="4"/>
        <w:rPr>
          <w:rFonts w:ascii="Times New Roman" w:hAnsi="Times New Roman" w:cs="Times New Roman"/>
          <w:b/>
          <w:bCs/>
          <w:sz w:val="24"/>
          <w:szCs w:val="24"/>
        </w:rPr>
      </w:pPr>
      <w:r w:rsidRPr="00055465">
        <w:rPr>
          <w:rFonts w:ascii="Times New Roman" w:hAnsi="Times New Roman" w:cs="Times New Roman"/>
          <w:b/>
          <w:bCs/>
          <w:sz w:val="24"/>
          <w:szCs w:val="24"/>
        </w:rPr>
        <w:t>Programming the Calibration Register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9982033" w14:textId="0A446BEF" w:rsidR="00055465" w:rsidRDefault="00055465" w:rsidP="00055465">
      <w:pPr>
        <w:tabs>
          <w:tab w:val="left" w:pos="9356"/>
        </w:tabs>
        <w:spacing w:line="360" w:lineRule="auto"/>
        <w:ind w:left="720" w:right="4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55465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349EC315" wp14:editId="7CCA414D">
            <wp:extent cx="4715933" cy="149397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25551" cy="1497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66FA3" w14:textId="70139670" w:rsidR="00500E22" w:rsidRDefault="00500E22" w:rsidP="00500E22">
      <w:pPr>
        <w:rPr>
          <w:rFonts w:ascii="Times New Roman" w:hAnsi="Times New Roman" w:cs="Times New Roman"/>
        </w:rPr>
      </w:pPr>
    </w:p>
    <w:p w14:paraId="3A7F2E04" w14:textId="77777777" w:rsidR="00B01B11" w:rsidRDefault="00B01B11" w:rsidP="00500E22">
      <w:pPr>
        <w:rPr>
          <w:rFonts w:ascii="Times New Roman" w:hAnsi="Times New Roman" w:cs="Times New Roman"/>
        </w:rPr>
      </w:pPr>
    </w:p>
    <w:p w14:paraId="22026921" w14:textId="77777777" w:rsidR="00380E0C" w:rsidRPr="00A02EF7" w:rsidRDefault="00380E0C" w:rsidP="00500E22">
      <w:pPr>
        <w:rPr>
          <w:rFonts w:ascii="Times New Roman" w:hAnsi="Times New Roman" w:cs="Times New Roman"/>
        </w:rPr>
      </w:pPr>
    </w:p>
    <w:p w14:paraId="0A657D68" w14:textId="7288C67C" w:rsidR="00500E22" w:rsidRPr="00A02EF7" w:rsidRDefault="00500E22" w:rsidP="00500E22">
      <w:pPr>
        <w:rPr>
          <w:rFonts w:ascii="Times New Roman" w:hAnsi="Times New Roman" w:cs="Times New Roman"/>
        </w:rPr>
      </w:pPr>
    </w:p>
    <w:p w14:paraId="0F8804D9" w14:textId="702EBA64" w:rsidR="00500E22" w:rsidRPr="00A02EF7" w:rsidRDefault="00500E22" w:rsidP="00500E22">
      <w:pPr>
        <w:rPr>
          <w:rFonts w:ascii="Times New Roman" w:hAnsi="Times New Roman" w:cs="Times New Roman"/>
        </w:rPr>
      </w:pPr>
    </w:p>
    <w:p w14:paraId="27A6B4B7" w14:textId="2EFC588B" w:rsidR="009B35AB" w:rsidRDefault="00141477" w:rsidP="009B35A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</w:t>
      </w:r>
      <w:r w:rsidRPr="00A02EF7">
        <w:rPr>
          <w:rFonts w:ascii="Times New Roman" w:hAnsi="Times New Roman" w:cs="Times New Roman"/>
          <w:b/>
          <w:bCs/>
          <w:sz w:val="24"/>
          <w:szCs w:val="24"/>
        </w:rPr>
        <w:t>HARDWARE DESIGN</w:t>
      </w:r>
    </w:p>
    <w:p w14:paraId="21DD9BC6" w14:textId="1C87B751" w:rsidR="00141477" w:rsidRDefault="00141477" w:rsidP="009B35A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chematic Diagram</w:t>
      </w:r>
    </w:p>
    <w:p w14:paraId="3AFC8F3B" w14:textId="77777777" w:rsidR="00141477" w:rsidRPr="00A02EF7" w:rsidRDefault="00141477" w:rsidP="009B35AB">
      <w:pPr>
        <w:rPr>
          <w:rFonts w:ascii="Times New Roman" w:hAnsi="Times New Roman" w:cs="Times New Roman"/>
        </w:rPr>
      </w:pPr>
    </w:p>
    <w:p w14:paraId="0ED92A30" w14:textId="7030E3E2" w:rsidR="009B35AB" w:rsidRPr="00A02EF7" w:rsidRDefault="00010FC0" w:rsidP="009B35A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6CAD176" wp14:editId="04671FEB">
            <wp:extent cx="5467915" cy="1786466"/>
            <wp:effectExtent l="0" t="0" r="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27" r="1662" b="16221"/>
                    <a:stretch/>
                  </pic:blipFill>
                  <pic:spPr bwMode="auto">
                    <a:xfrm>
                      <a:off x="0" y="0"/>
                      <a:ext cx="5483729" cy="1791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inline distT="0" distB="0" distL="0" distR="0" wp14:anchorId="2B99744A" wp14:editId="54017B9E">
                <wp:extent cx="304800" cy="304800"/>
                <wp:effectExtent l="0" t="0" r="0" b="0"/>
                <wp:docPr id="17" name="Rectangl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7A612C9" id="Rectangle 17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PnQKWf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</w:p>
    <w:p w14:paraId="17078F80" w14:textId="1E9C9BA8" w:rsidR="00141477" w:rsidRDefault="00141477" w:rsidP="00141477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24B72">
        <w:rPr>
          <w:rFonts w:ascii="Times New Roman" w:hAnsi="Times New Roman" w:cs="Times New Roman"/>
          <w:b/>
          <w:sz w:val="24"/>
          <w:szCs w:val="24"/>
          <w:lang w:val="en-US"/>
        </w:rPr>
        <w:t xml:space="preserve">Actual Circuit </w:t>
      </w:r>
      <w:proofErr w:type="gramStart"/>
      <w:r w:rsidR="0099221E">
        <w:rPr>
          <w:rFonts w:ascii="Times New Roman" w:hAnsi="Times New Roman" w:cs="Times New Roman"/>
          <w:b/>
          <w:sz w:val="24"/>
          <w:szCs w:val="24"/>
          <w:lang w:val="en-US"/>
        </w:rPr>
        <w:t>With</w:t>
      </w:r>
      <w:proofErr w:type="gramEnd"/>
      <w:r w:rsidR="0099221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Raspberry Pi and INA219</w:t>
      </w:r>
    </w:p>
    <w:p w14:paraId="4654E910" w14:textId="1B5F9C29" w:rsidR="00141477" w:rsidRPr="00E24B72" w:rsidRDefault="00141477" w:rsidP="00141477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41477">
        <w:rPr>
          <w:rFonts w:ascii="Times New Roman" w:hAnsi="Times New Roman" w:cs="Times New Roman"/>
          <w:b/>
          <w:sz w:val="24"/>
          <w:szCs w:val="24"/>
          <w:lang w:val="en-US"/>
        </w:rPr>
        <w:drawing>
          <wp:inline distT="0" distB="0" distL="0" distR="0" wp14:anchorId="3DF68A24" wp14:editId="361E583A">
            <wp:extent cx="5449060" cy="3972479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3972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6A3D3" w14:textId="542B2574" w:rsidR="00141477" w:rsidRPr="00141477" w:rsidRDefault="00141477" w:rsidP="00141477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5FFE143" w14:textId="00839DBA" w:rsidR="009B35AB" w:rsidRPr="00A02EF7" w:rsidRDefault="009B35AB" w:rsidP="009B35AB">
      <w:pPr>
        <w:jc w:val="center"/>
        <w:rPr>
          <w:rFonts w:ascii="Times New Roman" w:hAnsi="Times New Roman" w:cs="Times New Roman"/>
        </w:rPr>
      </w:pPr>
    </w:p>
    <w:p w14:paraId="444936D3" w14:textId="77777777" w:rsidR="0054069C" w:rsidRPr="00A02EF7" w:rsidRDefault="0054069C" w:rsidP="009B35AB">
      <w:pPr>
        <w:jc w:val="center"/>
        <w:rPr>
          <w:rFonts w:ascii="Times New Roman" w:hAnsi="Times New Roman" w:cs="Times New Roman"/>
        </w:rPr>
      </w:pPr>
    </w:p>
    <w:p w14:paraId="29A50D62" w14:textId="07319FCE" w:rsidR="009B35AB" w:rsidRPr="00A02EF7" w:rsidRDefault="009B35AB" w:rsidP="009B35AB">
      <w:pPr>
        <w:jc w:val="center"/>
        <w:rPr>
          <w:rFonts w:ascii="Times New Roman" w:hAnsi="Times New Roman" w:cs="Times New Roman"/>
        </w:rPr>
      </w:pPr>
      <w:r w:rsidRPr="00A02EF7">
        <w:rPr>
          <w:rFonts w:ascii="Times New Roman" w:hAnsi="Times New Roman" w:cs="Times New Roman"/>
          <w:noProof/>
        </w:rPr>
        <w:drawing>
          <wp:inline distT="0" distB="0" distL="0" distR="0" wp14:anchorId="1E1A2020" wp14:editId="24058B4B">
            <wp:extent cx="2278380" cy="2735258"/>
            <wp:effectExtent l="0" t="0" r="762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80961" cy="2738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5391E" w14:textId="49938F86" w:rsidR="005330EC" w:rsidRPr="00A02EF7" w:rsidRDefault="00D565EF" w:rsidP="005330EC">
      <w:pPr>
        <w:pStyle w:val="Caption"/>
        <w:jc w:val="center"/>
        <w:rPr>
          <w:rFonts w:ascii="Times New Roman" w:hAnsi="Times New Roman" w:cs="Times New Roman"/>
          <w:color w:val="auto"/>
        </w:rPr>
      </w:pPr>
      <w:r w:rsidRPr="00A02EF7">
        <w:rPr>
          <w:rFonts w:ascii="Times New Roman" w:hAnsi="Times New Roman" w:cs="Times New Roman"/>
          <w:color w:val="auto"/>
        </w:rPr>
        <w:t>Pin Diagram of Raspberry Pi</w:t>
      </w:r>
    </w:p>
    <w:p w14:paraId="3348C655" w14:textId="09ED835F" w:rsidR="008C7965" w:rsidRPr="00A02EF7" w:rsidRDefault="008C7965" w:rsidP="008C42F6">
      <w:pPr>
        <w:jc w:val="center"/>
        <w:rPr>
          <w:rFonts w:ascii="Times New Roman" w:hAnsi="Times New Roman" w:cs="Times New Roman"/>
          <w:noProof/>
        </w:rPr>
      </w:pPr>
    </w:p>
    <w:p w14:paraId="43CF0AEA" w14:textId="258A3AC8" w:rsidR="00050D9A" w:rsidRPr="00D33F88" w:rsidRDefault="008C7965" w:rsidP="008C7965">
      <w:pPr>
        <w:rPr>
          <w:rFonts w:ascii="Times New Roman" w:hAnsi="Times New Roman" w:cs="Times New Roman"/>
          <w:noProof/>
          <w:sz w:val="24"/>
          <w:szCs w:val="24"/>
        </w:rPr>
      </w:pPr>
      <w:r w:rsidRPr="00D33F88">
        <w:rPr>
          <w:rFonts w:ascii="Times New Roman" w:hAnsi="Times New Roman" w:cs="Times New Roman"/>
          <w:noProof/>
          <w:sz w:val="24"/>
          <w:szCs w:val="24"/>
        </w:rPr>
        <w:t>The connections are as follows:</w:t>
      </w:r>
    </w:p>
    <w:p w14:paraId="1DEDAA09" w14:textId="77777777" w:rsidR="00D33F88" w:rsidRPr="00D33F88" w:rsidRDefault="00D33F88" w:rsidP="008C7965">
      <w:pPr>
        <w:rPr>
          <w:rFonts w:ascii="Times New Roman" w:hAnsi="Times New Roman" w:cs="Times New Roman"/>
          <w:noProof/>
          <w:sz w:val="24"/>
          <w:szCs w:val="24"/>
        </w:rPr>
      </w:pPr>
    </w:p>
    <w:p w14:paraId="4DAF0B4F" w14:textId="4678F6AB" w:rsidR="008C7965" w:rsidRPr="00D33F88" w:rsidRDefault="00542A5C" w:rsidP="004F450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noProof/>
          <w:sz w:val="24"/>
          <w:szCs w:val="24"/>
        </w:rPr>
      </w:pPr>
      <w:r w:rsidRPr="00D33F88">
        <w:rPr>
          <w:rFonts w:ascii="Times New Roman" w:hAnsi="Times New Roman" w:cs="Times New Roman"/>
          <w:noProof/>
          <w:sz w:val="24"/>
          <w:szCs w:val="24"/>
        </w:rPr>
        <w:t xml:space="preserve">3.3V  of Raspberry pi </w:t>
      </w:r>
      <w:r w:rsidR="001562F6">
        <w:rPr>
          <w:rFonts w:ascii="Times New Roman" w:hAnsi="Times New Roman" w:cs="Times New Roman"/>
          <w:noProof/>
          <w:sz w:val="24"/>
          <w:szCs w:val="24"/>
        </w:rPr>
        <w:t>is connected to the</w:t>
      </w:r>
      <w:r w:rsidRPr="00D33F88">
        <w:rPr>
          <w:rFonts w:ascii="Times New Roman" w:hAnsi="Times New Roman" w:cs="Times New Roman"/>
          <w:noProof/>
          <w:sz w:val="24"/>
          <w:szCs w:val="24"/>
        </w:rPr>
        <w:t xml:space="preserve"> V</w:t>
      </w:r>
      <w:r w:rsidR="00C83ADC" w:rsidRPr="00D33F88">
        <w:rPr>
          <w:rFonts w:ascii="Times New Roman" w:hAnsi="Times New Roman" w:cs="Times New Roman"/>
          <w:noProof/>
          <w:sz w:val="24"/>
          <w:szCs w:val="24"/>
        </w:rPr>
        <w:t>dd</w:t>
      </w:r>
      <w:r w:rsidRPr="00D33F88">
        <w:rPr>
          <w:rFonts w:ascii="Times New Roman" w:hAnsi="Times New Roman" w:cs="Times New Roman"/>
          <w:noProof/>
          <w:sz w:val="24"/>
          <w:szCs w:val="24"/>
        </w:rPr>
        <w:t xml:space="preserve"> pin of </w:t>
      </w:r>
      <w:r w:rsidR="00D611C6">
        <w:rPr>
          <w:rFonts w:ascii="Times New Roman" w:hAnsi="Times New Roman" w:cs="Times New Roman"/>
          <w:noProof/>
          <w:sz w:val="24"/>
          <w:szCs w:val="24"/>
        </w:rPr>
        <w:t>INA219</w:t>
      </w:r>
    </w:p>
    <w:p w14:paraId="0EA6FE42" w14:textId="77777777" w:rsidR="004F450F" w:rsidRPr="00D33F88" w:rsidRDefault="004F450F" w:rsidP="004F450F">
      <w:pPr>
        <w:pStyle w:val="ListParagraph"/>
        <w:rPr>
          <w:rFonts w:ascii="Times New Roman" w:hAnsi="Times New Roman" w:cs="Times New Roman"/>
          <w:noProof/>
          <w:sz w:val="24"/>
          <w:szCs w:val="24"/>
        </w:rPr>
      </w:pPr>
    </w:p>
    <w:p w14:paraId="0BCB3301" w14:textId="1DA2891F" w:rsidR="00542A5C" w:rsidRPr="00D33F88" w:rsidRDefault="00D33F88" w:rsidP="004F450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Gpio2</w:t>
      </w:r>
      <w:r w:rsidR="00542A5C" w:rsidRPr="00D33F88">
        <w:rPr>
          <w:rFonts w:ascii="Times New Roman" w:hAnsi="Times New Roman" w:cs="Times New Roman"/>
          <w:noProof/>
          <w:sz w:val="24"/>
          <w:szCs w:val="24"/>
        </w:rPr>
        <w:t xml:space="preserve"> of Raspbe</w:t>
      </w:r>
      <w:r w:rsidR="007C25E1" w:rsidRPr="00D33F88">
        <w:rPr>
          <w:rFonts w:ascii="Times New Roman" w:hAnsi="Times New Roman" w:cs="Times New Roman"/>
          <w:noProof/>
          <w:sz w:val="24"/>
          <w:szCs w:val="24"/>
        </w:rPr>
        <w:t>rry Pi is connected to the SDA pin of</w:t>
      </w:r>
      <w:r w:rsidR="00D611C6">
        <w:rPr>
          <w:rFonts w:ascii="Times New Roman" w:hAnsi="Times New Roman" w:cs="Times New Roman"/>
          <w:noProof/>
          <w:sz w:val="24"/>
          <w:szCs w:val="24"/>
        </w:rPr>
        <w:t xml:space="preserve"> INA219</w:t>
      </w:r>
      <w:r w:rsidR="007C25E1" w:rsidRPr="00D33F88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1B65E589" w14:textId="77777777" w:rsidR="004F450F" w:rsidRPr="00D33F88" w:rsidRDefault="004F450F" w:rsidP="004F450F">
      <w:pPr>
        <w:pStyle w:val="ListParagraph"/>
        <w:rPr>
          <w:rFonts w:ascii="Times New Roman" w:hAnsi="Times New Roman" w:cs="Times New Roman"/>
          <w:noProof/>
          <w:sz w:val="24"/>
          <w:szCs w:val="24"/>
        </w:rPr>
      </w:pPr>
    </w:p>
    <w:p w14:paraId="385C0EEF" w14:textId="5C6ECE43" w:rsidR="00C46165" w:rsidRDefault="00D33F88" w:rsidP="004F450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Gpio3</w:t>
      </w:r>
      <w:r w:rsidR="00C46165" w:rsidRPr="00D33F88">
        <w:rPr>
          <w:rFonts w:ascii="Times New Roman" w:hAnsi="Times New Roman" w:cs="Times New Roman"/>
          <w:noProof/>
          <w:sz w:val="24"/>
          <w:szCs w:val="24"/>
        </w:rPr>
        <w:t xml:space="preserve"> of Raspberry Pi is connected to the SCL pin of</w:t>
      </w:r>
      <w:r w:rsidR="00D611C6">
        <w:rPr>
          <w:rFonts w:ascii="Times New Roman" w:hAnsi="Times New Roman" w:cs="Times New Roman"/>
          <w:noProof/>
          <w:sz w:val="24"/>
          <w:szCs w:val="24"/>
        </w:rPr>
        <w:t xml:space="preserve"> INA219</w:t>
      </w:r>
      <w:r w:rsidR="00C46165" w:rsidRPr="00D33F88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6961CC6A" w14:textId="77777777" w:rsidR="00D33F88" w:rsidRPr="00D33F88" w:rsidRDefault="00D33F88" w:rsidP="00D33F88">
      <w:pPr>
        <w:pStyle w:val="ListParagraph"/>
        <w:rPr>
          <w:rFonts w:ascii="Times New Roman" w:hAnsi="Times New Roman" w:cs="Times New Roman"/>
          <w:noProof/>
          <w:sz w:val="24"/>
          <w:szCs w:val="24"/>
        </w:rPr>
      </w:pPr>
    </w:p>
    <w:p w14:paraId="351B0A2A" w14:textId="4A22A067" w:rsidR="00D33F88" w:rsidRDefault="00D33F88" w:rsidP="004F450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V</w:t>
      </w:r>
      <w:r w:rsidR="001562F6">
        <w:rPr>
          <w:rFonts w:ascii="Times New Roman" w:hAnsi="Times New Roman" w:cs="Times New Roman"/>
          <w:noProof/>
          <w:sz w:val="24"/>
          <w:szCs w:val="24"/>
        </w:rPr>
        <w:t>i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- of </w:t>
      </w:r>
      <w:r w:rsidR="001562F6">
        <w:rPr>
          <w:rFonts w:ascii="Times New Roman" w:hAnsi="Times New Roman" w:cs="Times New Roman"/>
          <w:noProof/>
          <w:sz w:val="24"/>
          <w:szCs w:val="24"/>
        </w:rPr>
        <w:t>INA219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o shunt </w:t>
      </w:r>
      <w:r w:rsidR="001562F6">
        <w:rPr>
          <w:rFonts w:ascii="Times New Roman" w:hAnsi="Times New Roman" w:cs="Times New Roman"/>
          <w:noProof/>
          <w:sz w:val="24"/>
          <w:szCs w:val="24"/>
        </w:rPr>
        <w:t>resistor</w:t>
      </w:r>
    </w:p>
    <w:p w14:paraId="27EED5FB" w14:textId="77777777" w:rsidR="00D33F88" w:rsidRPr="00D33F88" w:rsidRDefault="00D33F88" w:rsidP="00D33F88">
      <w:pPr>
        <w:pStyle w:val="ListParagraph"/>
        <w:rPr>
          <w:rFonts w:ascii="Times New Roman" w:hAnsi="Times New Roman" w:cs="Times New Roman"/>
          <w:noProof/>
          <w:sz w:val="24"/>
          <w:szCs w:val="24"/>
        </w:rPr>
      </w:pPr>
    </w:p>
    <w:p w14:paraId="549309E1" w14:textId="38F72BE6" w:rsidR="00D33F88" w:rsidRDefault="00D33F88" w:rsidP="004F450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Shunt</w:t>
      </w:r>
      <w:r w:rsidR="001562F6">
        <w:rPr>
          <w:rFonts w:ascii="Times New Roman" w:hAnsi="Times New Roman" w:cs="Times New Roman"/>
          <w:noProof/>
          <w:sz w:val="24"/>
          <w:szCs w:val="24"/>
        </w:rPr>
        <w:t xml:space="preserve"> resisto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in series with led</w:t>
      </w:r>
    </w:p>
    <w:p w14:paraId="428E1AFF" w14:textId="77777777" w:rsidR="00D33F88" w:rsidRPr="00D33F88" w:rsidRDefault="00D33F88" w:rsidP="00D33F88">
      <w:pPr>
        <w:pStyle w:val="ListParagraph"/>
        <w:rPr>
          <w:rFonts w:ascii="Times New Roman" w:hAnsi="Times New Roman" w:cs="Times New Roman"/>
          <w:noProof/>
          <w:sz w:val="24"/>
          <w:szCs w:val="24"/>
        </w:rPr>
      </w:pPr>
    </w:p>
    <w:p w14:paraId="715E1D11" w14:textId="758A1DA1" w:rsidR="00D33F88" w:rsidRDefault="00D33F88" w:rsidP="004F450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Led negative to gnd</w:t>
      </w:r>
      <w:r w:rsidR="001562F6">
        <w:rPr>
          <w:rFonts w:ascii="Times New Roman" w:hAnsi="Times New Roman" w:cs="Times New Roman"/>
          <w:noProof/>
          <w:sz w:val="24"/>
          <w:szCs w:val="24"/>
        </w:rPr>
        <w:t xml:space="preserve"> of </w:t>
      </w:r>
      <w:r w:rsidR="001562F6" w:rsidRPr="00D33F88">
        <w:rPr>
          <w:rFonts w:ascii="Times New Roman" w:hAnsi="Times New Roman" w:cs="Times New Roman"/>
          <w:noProof/>
          <w:sz w:val="24"/>
          <w:szCs w:val="24"/>
        </w:rPr>
        <w:t>Raspberry pi</w:t>
      </w:r>
    </w:p>
    <w:p w14:paraId="7BDF8D71" w14:textId="77777777" w:rsidR="00D33F88" w:rsidRPr="00D33F88" w:rsidRDefault="00D33F88" w:rsidP="00D33F88">
      <w:pPr>
        <w:pStyle w:val="ListParagraph"/>
        <w:rPr>
          <w:rFonts w:ascii="Times New Roman" w:hAnsi="Times New Roman" w:cs="Times New Roman"/>
          <w:noProof/>
          <w:sz w:val="24"/>
          <w:szCs w:val="24"/>
        </w:rPr>
      </w:pPr>
    </w:p>
    <w:p w14:paraId="443D39CF" w14:textId="3395E76F" w:rsidR="00D33F88" w:rsidRDefault="00D33F88" w:rsidP="004F450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Vin+ </w:t>
      </w:r>
      <w:r w:rsidR="00D611C6">
        <w:rPr>
          <w:rFonts w:ascii="Times New Roman" w:hAnsi="Times New Roman" w:cs="Times New Roman"/>
          <w:noProof/>
          <w:sz w:val="24"/>
          <w:szCs w:val="24"/>
        </w:rPr>
        <w:t xml:space="preserve">of INA219 </w:t>
      </w:r>
      <w:r>
        <w:rPr>
          <w:rFonts w:ascii="Times New Roman" w:hAnsi="Times New Roman" w:cs="Times New Roman"/>
          <w:noProof/>
          <w:sz w:val="24"/>
          <w:szCs w:val="24"/>
        </w:rPr>
        <w:t>to 5v</w:t>
      </w:r>
      <w:r w:rsidR="00D611C6">
        <w:rPr>
          <w:rFonts w:ascii="Times New Roman" w:hAnsi="Times New Roman" w:cs="Times New Roman"/>
          <w:noProof/>
          <w:sz w:val="24"/>
          <w:szCs w:val="24"/>
        </w:rPr>
        <w:t xml:space="preserve"> of </w:t>
      </w:r>
      <w:r w:rsidR="00D611C6" w:rsidRPr="00D33F88">
        <w:rPr>
          <w:rFonts w:ascii="Times New Roman" w:hAnsi="Times New Roman" w:cs="Times New Roman"/>
          <w:noProof/>
          <w:sz w:val="24"/>
          <w:szCs w:val="24"/>
        </w:rPr>
        <w:t>Raspberry pi</w:t>
      </w:r>
    </w:p>
    <w:p w14:paraId="6C4F13E9" w14:textId="77777777" w:rsidR="00D611C6" w:rsidRPr="00D611C6" w:rsidRDefault="00D611C6" w:rsidP="00D611C6">
      <w:pPr>
        <w:pStyle w:val="ListParagraph"/>
        <w:rPr>
          <w:rFonts w:ascii="Times New Roman" w:hAnsi="Times New Roman" w:cs="Times New Roman"/>
          <w:noProof/>
          <w:sz w:val="24"/>
          <w:szCs w:val="24"/>
        </w:rPr>
      </w:pPr>
    </w:p>
    <w:p w14:paraId="6AD0EE33" w14:textId="5F1DDEB5" w:rsidR="00D611C6" w:rsidRPr="00D33F88" w:rsidRDefault="001562F6" w:rsidP="004F450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Gnd of INA219 to Gnd of </w:t>
      </w:r>
      <w:r w:rsidRPr="00D33F88">
        <w:rPr>
          <w:rFonts w:ascii="Times New Roman" w:hAnsi="Times New Roman" w:cs="Times New Roman"/>
          <w:noProof/>
          <w:sz w:val="24"/>
          <w:szCs w:val="24"/>
        </w:rPr>
        <w:t>Raspberry pi</w:t>
      </w:r>
    </w:p>
    <w:p w14:paraId="00BC935E" w14:textId="77777777" w:rsidR="004F450F" w:rsidRPr="00D33F88" w:rsidRDefault="004F450F" w:rsidP="004F450F">
      <w:pPr>
        <w:pStyle w:val="ListParagraph"/>
        <w:rPr>
          <w:rFonts w:ascii="Times New Roman" w:hAnsi="Times New Roman" w:cs="Times New Roman"/>
          <w:noProof/>
          <w:sz w:val="24"/>
          <w:szCs w:val="24"/>
        </w:rPr>
      </w:pPr>
    </w:p>
    <w:p w14:paraId="11FCEB08" w14:textId="77777777" w:rsidR="00C46165" w:rsidRPr="00D33F88" w:rsidRDefault="00C46165" w:rsidP="00C46165">
      <w:pPr>
        <w:rPr>
          <w:rFonts w:ascii="Times New Roman" w:hAnsi="Times New Roman" w:cs="Times New Roman"/>
          <w:noProof/>
          <w:sz w:val="24"/>
          <w:szCs w:val="24"/>
        </w:rPr>
      </w:pPr>
    </w:p>
    <w:p w14:paraId="1AF15BD1" w14:textId="77777777" w:rsidR="00C46165" w:rsidRPr="00D33F88" w:rsidRDefault="00C46165" w:rsidP="008C7965">
      <w:pPr>
        <w:rPr>
          <w:rFonts w:ascii="Times New Roman" w:hAnsi="Times New Roman" w:cs="Times New Roman"/>
          <w:noProof/>
          <w:sz w:val="24"/>
          <w:szCs w:val="24"/>
        </w:rPr>
      </w:pPr>
    </w:p>
    <w:p w14:paraId="00C25BF1" w14:textId="77777777" w:rsidR="0037703E" w:rsidRPr="00A02EF7" w:rsidRDefault="0037703E" w:rsidP="008C7965">
      <w:pPr>
        <w:rPr>
          <w:rFonts w:ascii="Times New Roman" w:hAnsi="Times New Roman" w:cs="Times New Roman"/>
          <w:noProof/>
        </w:rPr>
      </w:pPr>
    </w:p>
    <w:p w14:paraId="345324BB" w14:textId="3FBC4A9B" w:rsidR="008C42F6" w:rsidRDefault="008C42F6" w:rsidP="008C42F6">
      <w:pPr>
        <w:jc w:val="center"/>
        <w:rPr>
          <w:rFonts w:ascii="Times New Roman" w:hAnsi="Times New Roman" w:cs="Times New Roman"/>
        </w:rPr>
      </w:pPr>
    </w:p>
    <w:p w14:paraId="1E2C9470" w14:textId="790C4BD4" w:rsidR="002E234C" w:rsidRDefault="002E234C" w:rsidP="005309DF">
      <w:pPr>
        <w:rPr>
          <w:rFonts w:ascii="Times New Roman" w:hAnsi="Times New Roman" w:cs="Times New Roman"/>
          <w:b/>
          <w:bCs/>
          <w:lang w:val="en-US"/>
        </w:rPr>
      </w:pPr>
    </w:p>
    <w:p w14:paraId="5CBE32C2" w14:textId="77777777" w:rsidR="001562F6" w:rsidRDefault="001562F6" w:rsidP="005309DF">
      <w:pPr>
        <w:rPr>
          <w:rFonts w:ascii="Times New Roman" w:hAnsi="Times New Roman" w:cs="Times New Roman"/>
          <w:b/>
          <w:bCs/>
          <w:lang w:val="en-US"/>
        </w:rPr>
      </w:pPr>
    </w:p>
    <w:p w14:paraId="00888980" w14:textId="299BE573" w:rsidR="005309DF" w:rsidRPr="001562F6" w:rsidRDefault="005309DF" w:rsidP="005309D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562F6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DURE TO BUILD AND INSERT DRIVER IN KERNEL AND TO USE USERSPACE</w:t>
      </w:r>
    </w:p>
    <w:p w14:paraId="2C1B31C3" w14:textId="77777777" w:rsidR="00307F02" w:rsidRPr="001562F6" w:rsidRDefault="00307F02" w:rsidP="005309D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10FA927" w14:textId="77777777" w:rsidR="005309DF" w:rsidRPr="001562F6" w:rsidRDefault="005309DF" w:rsidP="005309D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62F6">
        <w:rPr>
          <w:rFonts w:ascii="Times New Roman" w:hAnsi="Times New Roman" w:cs="Times New Roman"/>
          <w:b/>
          <w:bCs/>
          <w:sz w:val="24"/>
          <w:szCs w:val="24"/>
          <w:lang w:val="en-US"/>
        </w:rPr>
        <w:t>Step-</w:t>
      </w:r>
      <w:proofErr w:type="gramStart"/>
      <w:r w:rsidRPr="001562F6">
        <w:rPr>
          <w:rFonts w:ascii="Times New Roman" w:hAnsi="Times New Roman" w:cs="Times New Roman"/>
          <w:b/>
          <w:bCs/>
          <w:sz w:val="24"/>
          <w:szCs w:val="24"/>
          <w:lang w:val="en-US"/>
        </w:rPr>
        <w:t>1 :</w:t>
      </w:r>
      <w:proofErr w:type="gramEnd"/>
      <w:r w:rsidRPr="001562F6">
        <w:rPr>
          <w:rFonts w:ascii="Times New Roman" w:hAnsi="Times New Roman" w:cs="Times New Roman"/>
          <w:sz w:val="24"/>
          <w:szCs w:val="24"/>
          <w:lang w:val="en-US"/>
        </w:rPr>
        <w:t xml:space="preserve">  Change  path of the system to the directory where all the required driver files are stored using the following command    </w:t>
      </w:r>
    </w:p>
    <w:p w14:paraId="20D8F2BF" w14:textId="302F8703" w:rsidR="005309DF" w:rsidRPr="001562F6" w:rsidRDefault="005309DF" w:rsidP="005309DF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1562F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cd  path</w:t>
      </w:r>
      <w:proofErr w:type="gramEnd"/>
      <w:r w:rsidRPr="001562F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_address</w:t>
      </w:r>
    </w:p>
    <w:p w14:paraId="2A5B46C6" w14:textId="77777777" w:rsidR="009F25B1" w:rsidRPr="001562F6" w:rsidRDefault="009F25B1" w:rsidP="005309DF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5437E" w14:textId="77777777" w:rsidR="005309DF" w:rsidRPr="001562F6" w:rsidRDefault="005309DF" w:rsidP="005309D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62F6">
        <w:rPr>
          <w:rFonts w:ascii="Times New Roman" w:hAnsi="Times New Roman" w:cs="Times New Roman"/>
          <w:b/>
          <w:bCs/>
          <w:sz w:val="24"/>
          <w:szCs w:val="24"/>
          <w:lang w:val="en-US"/>
        </w:rPr>
        <w:t>Step-</w:t>
      </w:r>
      <w:proofErr w:type="gramStart"/>
      <w:r w:rsidRPr="001562F6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Pr="001562F6">
        <w:rPr>
          <w:rFonts w:ascii="Times New Roman" w:hAnsi="Times New Roman" w:cs="Times New Roman"/>
          <w:sz w:val="24"/>
          <w:szCs w:val="24"/>
          <w:lang w:val="en-US"/>
        </w:rPr>
        <w:t xml:space="preserve"> :</w:t>
      </w:r>
      <w:proofErr w:type="gramEnd"/>
      <w:r w:rsidRPr="001562F6">
        <w:rPr>
          <w:rFonts w:ascii="Times New Roman" w:hAnsi="Times New Roman" w:cs="Times New Roman"/>
          <w:sz w:val="24"/>
          <w:szCs w:val="24"/>
          <w:lang w:val="en-US"/>
        </w:rPr>
        <w:t xml:space="preserve"> Now here Makefile consists of creating object files, kernel object file and  compiling userspace application. Following Command is used</w:t>
      </w:r>
    </w:p>
    <w:p w14:paraId="1F5B2084" w14:textId="0AB6D4C1" w:rsidR="005309DF" w:rsidRPr="001562F6" w:rsidRDefault="005309DF" w:rsidP="005309DF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1562F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udo make all</w:t>
      </w:r>
    </w:p>
    <w:p w14:paraId="230C93C8" w14:textId="77777777" w:rsidR="009F25B1" w:rsidRPr="001562F6" w:rsidRDefault="009F25B1" w:rsidP="005309DF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05FB1AC2" w14:textId="77777777" w:rsidR="005309DF" w:rsidRPr="001562F6" w:rsidRDefault="005309DF" w:rsidP="005309D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62F6">
        <w:rPr>
          <w:rFonts w:ascii="Times New Roman" w:hAnsi="Times New Roman" w:cs="Times New Roman"/>
          <w:b/>
          <w:bCs/>
          <w:sz w:val="24"/>
          <w:szCs w:val="24"/>
          <w:lang w:val="en-US"/>
        </w:rPr>
        <w:t>Step-</w:t>
      </w:r>
      <w:proofErr w:type="gramStart"/>
      <w:r w:rsidRPr="001562F6">
        <w:rPr>
          <w:rFonts w:ascii="Times New Roman" w:hAnsi="Times New Roman" w:cs="Times New Roman"/>
          <w:b/>
          <w:bCs/>
          <w:sz w:val="24"/>
          <w:szCs w:val="24"/>
          <w:lang w:val="en-US"/>
        </w:rPr>
        <w:t>3 :</w:t>
      </w:r>
      <w:proofErr w:type="gramEnd"/>
      <w:r w:rsidRPr="001562F6">
        <w:rPr>
          <w:rFonts w:ascii="Times New Roman" w:hAnsi="Times New Roman" w:cs="Times New Roman"/>
          <w:sz w:val="24"/>
          <w:szCs w:val="24"/>
          <w:lang w:val="en-US"/>
        </w:rPr>
        <w:t xml:space="preserve"> In this step , we insert the driver in kernel using the following command</w:t>
      </w:r>
    </w:p>
    <w:p w14:paraId="0D3E3DCD" w14:textId="348E24D1" w:rsidR="005309DF" w:rsidRPr="001562F6" w:rsidRDefault="005309DF" w:rsidP="005309DF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1562F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sudo insmod </w:t>
      </w:r>
      <w:proofErr w:type="gramStart"/>
      <w:r w:rsidRPr="001562F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main.ko</w:t>
      </w:r>
      <w:proofErr w:type="gramEnd"/>
    </w:p>
    <w:p w14:paraId="4C273281" w14:textId="77777777" w:rsidR="009F25B1" w:rsidRPr="001562F6" w:rsidRDefault="009F25B1" w:rsidP="005309DF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5624C7AE" w14:textId="49FAC527" w:rsidR="005309DF" w:rsidRPr="001562F6" w:rsidRDefault="005309DF" w:rsidP="005309D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62F6">
        <w:rPr>
          <w:rFonts w:ascii="Times New Roman" w:hAnsi="Times New Roman" w:cs="Times New Roman"/>
          <w:b/>
          <w:bCs/>
          <w:sz w:val="24"/>
          <w:szCs w:val="24"/>
          <w:lang w:val="en-US"/>
        </w:rPr>
        <w:t>Step-</w:t>
      </w:r>
      <w:r w:rsidR="002E234C" w:rsidRPr="001562F6"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Pr="001562F6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1562F6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2E234C" w:rsidRPr="001562F6">
        <w:rPr>
          <w:rFonts w:ascii="Times New Roman" w:hAnsi="Times New Roman" w:cs="Times New Roman"/>
          <w:sz w:val="24"/>
          <w:szCs w:val="24"/>
          <w:lang w:val="en-US"/>
        </w:rPr>
        <w:t>To run and create output file in user space the following command is used.</w:t>
      </w:r>
    </w:p>
    <w:p w14:paraId="28EA8634" w14:textId="3E2BDC80" w:rsidR="008B0608" w:rsidRPr="001562F6" w:rsidRDefault="002E234C" w:rsidP="002E234C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1562F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cc -o output user.c</w:t>
      </w:r>
    </w:p>
    <w:p w14:paraId="4A2A6D0C" w14:textId="77777777" w:rsidR="002E234C" w:rsidRPr="001562F6" w:rsidRDefault="002E234C" w:rsidP="002E234C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06734B20" w14:textId="6E48767D" w:rsidR="005309DF" w:rsidRPr="001562F6" w:rsidRDefault="005309DF" w:rsidP="005309D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62F6">
        <w:rPr>
          <w:rFonts w:ascii="Times New Roman" w:hAnsi="Times New Roman" w:cs="Times New Roman"/>
          <w:b/>
          <w:bCs/>
          <w:sz w:val="24"/>
          <w:szCs w:val="24"/>
          <w:lang w:val="en-US"/>
        </w:rPr>
        <w:t>Step-</w:t>
      </w:r>
      <w:r w:rsidR="002E234C" w:rsidRPr="001562F6">
        <w:rPr>
          <w:rFonts w:ascii="Times New Roman" w:hAnsi="Times New Roman" w:cs="Times New Roman"/>
          <w:b/>
          <w:bCs/>
          <w:sz w:val="24"/>
          <w:szCs w:val="24"/>
          <w:lang w:val="en-US"/>
        </w:rPr>
        <w:t>5</w:t>
      </w:r>
      <w:r w:rsidRPr="001562F6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1562F6">
        <w:rPr>
          <w:rFonts w:ascii="Times New Roman" w:hAnsi="Times New Roman" w:cs="Times New Roman"/>
          <w:sz w:val="24"/>
          <w:szCs w:val="24"/>
          <w:lang w:val="en-US"/>
        </w:rPr>
        <w:t xml:space="preserve"> As userspace application program is compiled in Makefile so we directly see the output of userspace program using following command</w:t>
      </w:r>
    </w:p>
    <w:p w14:paraId="1015C06D" w14:textId="58280A49" w:rsidR="005309DF" w:rsidRPr="001562F6" w:rsidRDefault="005309DF" w:rsidP="005309DF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1562F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udo  .</w:t>
      </w:r>
      <w:proofErr w:type="gramEnd"/>
      <w:r w:rsidRPr="001562F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/</w:t>
      </w:r>
      <w:r w:rsidR="002E234C" w:rsidRPr="001562F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output</w:t>
      </w:r>
      <w:r w:rsidRPr="001562F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</w:t>
      </w:r>
    </w:p>
    <w:p w14:paraId="44D0EDEF" w14:textId="77777777" w:rsidR="008B0608" w:rsidRPr="001562F6" w:rsidRDefault="008B0608" w:rsidP="005309DF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70C9F864" w14:textId="477EFB1A" w:rsidR="005309DF" w:rsidRPr="001562F6" w:rsidRDefault="005309DF" w:rsidP="005309D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62F6">
        <w:rPr>
          <w:rFonts w:ascii="Times New Roman" w:hAnsi="Times New Roman" w:cs="Times New Roman"/>
          <w:b/>
          <w:bCs/>
          <w:sz w:val="24"/>
          <w:szCs w:val="24"/>
          <w:lang w:val="en-US"/>
        </w:rPr>
        <w:t>Step-</w:t>
      </w:r>
      <w:proofErr w:type="gramStart"/>
      <w:r w:rsidR="002E234C" w:rsidRPr="001562F6">
        <w:rPr>
          <w:rFonts w:ascii="Times New Roman" w:hAnsi="Times New Roman" w:cs="Times New Roman"/>
          <w:b/>
          <w:bCs/>
          <w:sz w:val="24"/>
          <w:szCs w:val="24"/>
          <w:lang w:val="en-US"/>
        </w:rPr>
        <w:t>6</w:t>
      </w:r>
      <w:r w:rsidRPr="001562F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:</w:t>
      </w:r>
      <w:proofErr w:type="gramEnd"/>
      <w:r w:rsidRPr="001562F6">
        <w:rPr>
          <w:rFonts w:ascii="Times New Roman" w:hAnsi="Times New Roman" w:cs="Times New Roman"/>
          <w:sz w:val="24"/>
          <w:szCs w:val="24"/>
          <w:lang w:val="en-US"/>
        </w:rPr>
        <w:t xml:space="preserve"> To remove the driver from the kernel use the following command</w:t>
      </w:r>
    </w:p>
    <w:p w14:paraId="0F4B0C5E" w14:textId="1E44C7DD" w:rsidR="005309DF" w:rsidRPr="001562F6" w:rsidRDefault="005309DF" w:rsidP="005309DF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1562F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sudo rmmod </w:t>
      </w:r>
      <w:proofErr w:type="gramStart"/>
      <w:r w:rsidRPr="001562F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main.ko</w:t>
      </w:r>
      <w:proofErr w:type="gramEnd"/>
    </w:p>
    <w:p w14:paraId="4FB41B30" w14:textId="77777777" w:rsidR="008B0608" w:rsidRPr="001562F6" w:rsidRDefault="008B0608" w:rsidP="005309DF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4D262553" w14:textId="11C8CC5F" w:rsidR="005309DF" w:rsidRPr="001562F6" w:rsidRDefault="005309DF" w:rsidP="005309D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62F6">
        <w:rPr>
          <w:rFonts w:ascii="Times New Roman" w:hAnsi="Times New Roman" w:cs="Times New Roman"/>
          <w:b/>
          <w:bCs/>
          <w:sz w:val="24"/>
          <w:szCs w:val="24"/>
          <w:lang w:val="en-US"/>
        </w:rPr>
        <w:t>Step-</w:t>
      </w:r>
      <w:proofErr w:type="gramStart"/>
      <w:r w:rsidR="002E234C" w:rsidRPr="001562F6">
        <w:rPr>
          <w:rFonts w:ascii="Times New Roman" w:hAnsi="Times New Roman" w:cs="Times New Roman"/>
          <w:b/>
          <w:bCs/>
          <w:sz w:val="24"/>
          <w:szCs w:val="24"/>
          <w:lang w:val="en-US"/>
        </w:rPr>
        <w:t>7</w:t>
      </w:r>
      <w:r w:rsidRPr="001562F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:</w:t>
      </w:r>
      <w:proofErr w:type="gramEnd"/>
      <w:r w:rsidRPr="001562F6">
        <w:rPr>
          <w:rFonts w:ascii="Times New Roman" w:hAnsi="Times New Roman" w:cs="Times New Roman"/>
          <w:sz w:val="24"/>
          <w:szCs w:val="24"/>
          <w:lang w:val="en-US"/>
        </w:rPr>
        <w:t xml:space="preserve"> To remove the object files use the following command</w:t>
      </w:r>
    </w:p>
    <w:p w14:paraId="66187149" w14:textId="6CBB17F0" w:rsidR="005309DF" w:rsidRPr="001562F6" w:rsidRDefault="005309DF" w:rsidP="009B35AB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1562F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udo make clean</w:t>
      </w:r>
    </w:p>
    <w:p w14:paraId="08869738" w14:textId="2E640075" w:rsidR="00644456" w:rsidRPr="001562F6" w:rsidRDefault="00644456" w:rsidP="00644456">
      <w:pPr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4D725C6C" w14:textId="375085DC" w:rsidR="00644456" w:rsidRDefault="00644456" w:rsidP="00644456"/>
    <w:p w14:paraId="272C0E9B" w14:textId="6039274C" w:rsidR="00644456" w:rsidRDefault="00644456" w:rsidP="00644456"/>
    <w:p w14:paraId="0BA58A65" w14:textId="68BAFADD" w:rsidR="00644456" w:rsidRDefault="00644456" w:rsidP="00644456"/>
    <w:p w14:paraId="6836D6A3" w14:textId="1AD509B4" w:rsidR="00644456" w:rsidRDefault="00644456" w:rsidP="00644456"/>
    <w:p w14:paraId="79E1F3BD" w14:textId="6C508016" w:rsidR="00644456" w:rsidRDefault="00644456" w:rsidP="00644456"/>
    <w:p w14:paraId="08BCCB8F" w14:textId="77777777" w:rsidR="0036104C" w:rsidRDefault="0036104C" w:rsidP="0036104C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noProof/>
        </w:rPr>
        <mc:AlternateContent>
          <mc:Choice Requires="wps">
            <w:drawing>
              <wp:inline distT="0" distB="0" distL="0" distR="0" wp14:anchorId="7EE427FF" wp14:editId="50CAFC83">
                <wp:extent cx="304800" cy="304800"/>
                <wp:effectExtent l="0" t="0" r="0" b="0"/>
                <wp:docPr id="24" name="Rectangl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93EA37D" id="Rectangle 24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MqyjOP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</w:p>
    <w:p w14:paraId="495DC9FB" w14:textId="21F5B13A" w:rsidR="0036104C" w:rsidRDefault="0036104C" w:rsidP="000C4634">
      <w:pPr>
        <w:spacing w:line="360" w:lineRule="auto"/>
      </w:pPr>
      <w:r w:rsidRPr="0036104C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KERNEL SPACE DRIVER CODE &amp; BUILD PROCESS</w:t>
      </w:r>
      <w:r w:rsidR="000C4634">
        <w:rPr>
          <w:rFonts w:ascii="Times New Roman" w:hAnsi="Times New Roman" w:cs="Times New Roman"/>
          <w:b/>
          <w:sz w:val="28"/>
          <w:szCs w:val="28"/>
          <w:lang w:val="en-US"/>
        </w:rPr>
        <w:t>:</w:t>
      </w:r>
      <w:r>
        <w:rPr>
          <w:noProof/>
        </w:rPr>
        <w:drawing>
          <wp:inline distT="0" distB="0" distL="0" distR="0" wp14:anchorId="3390D01D" wp14:editId="0580F6AF">
            <wp:extent cx="5889171" cy="404050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9171" cy="4040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119865" wp14:editId="12799B63">
            <wp:extent cx="6030595" cy="4365017"/>
            <wp:effectExtent l="0" t="0" r="825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9724" cy="44005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inline distT="0" distB="0" distL="0" distR="0" wp14:anchorId="27A77F71" wp14:editId="0036E0FA">
                <wp:extent cx="304800" cy="304800"/>
                <wp:effectExtent l="0" t="0" r="0" b="0"/>
                <wp:docPr id="28" name="Rectangle 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C3AD8A6" id="Rectangle 28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GF2sN3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w:lastRenderedPageBreak/>
        <w:drawing>
          <wp:inline distT="0" distB="0" distL="0" distR="0" wp14:anchorId="61D7AFDA" wp14:editId="7C857458">
            <wp:extent cx="6371132" cy="36576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6017" cy="36833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DC417F" wp14:editId="1CA93227">
            <wp:extent cx="6177412" cy="444137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5649" cy="44472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329FF3" w14:textId="0DB44016" w:rsidR="00644456" w:rsidRDefault="000C4634" w:rsidP="00644456">
      <w:r>
        <w:rPr>
          <w:noProof/>
        </w:rPr>
        <w:lastRenderedPageBreak/>
        <w:drawing>
          <wp:inline distT="0" distB="0" distL="0" distR="0" wp14:anchorId="08FADC65" wp14:editId="570B423D">
            <wp:extent cx="6327428" cy="4561114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8776" cy="45692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C27350" w14:textId="24AA650A" w:rsidR="000C4634" w:rsidRDefault="000C4634" w:rsidP="00644456">
      <w:r>
        <w:rPr>
          <w:noProof/>
        </w:rPr>
        <mc:AlternateContent>
          <mc:Choice Requires="wps">
            <w:drawing>
              <wp:inline distT="0" distB="0" distL="0" distR="0" wp14:anchorId="4E7D6CDD" wp14:editId="73CCB992">
                <wp:extent cx="304800" cy="304800"/>
                <wp:effectExtent l="0" t="0" r="0" b="0"/>
                <wp:docPr id="34" name="Rectangle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8F6B1D9" id="Rectangle 34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07A2C35" wp14:editId="16D43852">
            <wp:extent cx="6149975" cy="3744686"/>
            <wp:effectExtent l="0" t="0" r="3175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8408" cy="37741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F2F019" w14:textId="18F440DC" w:rsidR="000C4634" w:rsidRDefault="000C4634" w:rsidP="00644456">
      <w:r>
        <w:rPr>
          <w:noProof/>
        </w:rPr>
        <w:lastRenderedPageBreak/>
        <mc:AlternateContent>
          <mc:Choice Requires="wps">
            <w:drawing>
              <wp:inline distT="0" distB="0" distL="0" distR="0" wp14:anchorId="7A16B881" wp14:editId="7E2A275C">
                <wp:extent cx="304800" cy="304800"/>
                <wp:effectExtent l="0" t="0" r="0" b="0"/>
                <wp:docPr id="36" name="Rectangle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F561483" id="Rectangle 36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DCE6B20" wp14:editId="00E19609">
            <wp:extent cx="6291943" cy="3145627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2478" cy="31558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C26FEA" w14:textId="684C4377" w:rsidR="00644456" w:rsidRPr="00790A65" w:rsidRDefault="00644456" w:rsidP="00644456">
      <w:pPr>
        <w:rPr>
          <w:rFonts w:ascii="Times New Roman" w:hAnsi="Times New Roman" w:cs="Times New Roman"/>
          <w:sz w:val="24"/>
          <w:szCs w:val="24"/>
        </w:rPr>
      </w:pPr>
    </w:p>
    <w:p w14:paraId="37ED3FF7" w14:textId="77777777" w:rsidR="00790A65" w:rsidRPr="00790A65" w:rsidRDefault="00790A65" w:rsidP="00790A65">
      <w:pPr>
        <w:pStyle w:val="ListParagraph"/>
        <w:spacing w:line="360" w:lineRule="auto"/>
        <w:ind w:left="0"/>
        <w:rPr>
          <w:rFonts w:ascii="Times New Roman" w:eastAsia="SimSun" w:hAnsi="Times New Roman" w:cs="Times New Roman"/>
          <w:b/>
          <w:bCs/>
          <w:sz w:val="24"/>
          <w:szCs w:val="24"/>
        </w:rPr>
      </w:pPr>
      <w:r w:rsidRPr="00790A65">
        <w:rPr>
          <w:rFonts w:ascii="Times New Roman" w:eastAsia="SimSun" w:hAnsi="Times New Roman" w:cs="Times New Roman"/>
          <w:b/>
          <w:bCs/>
          <w:sz w:val="24"/>
          <w:szCs w:val="24"/>
        </w:rPr>
        <w:t xml:space="preserve">Build </w:t>
      </w:r>
      <w:proofErr w:type="gramStart"/>
      <w:r w:rsidRPr="00790A65">
        <w:rPr>
          <w:rFonts w:ascii="Times New Roman" w:eastAsia="SimSun" w:hAnsi="Times New Roman" w:cs="Times New Roman"/>
          <w:b/>
          <w:bCs/>
          <w:sz w:val="24"/>
          <w:szCs w:val="24"/>
        </w:rPr>
        <w:t>Process :</w:t>
      </w:r>
      <w:proofErr w:type="gramEnd"/>
    </w:p>
    <w:p w14:paraId="23BBC1B2" w14:textId="77777777" w:rsidR="00790A65" w:rsidRPr="00790A65" w:rsidRDefault="00790A65" w:rsidP="00790A65">
      <w:pPr>
        <w:numPr>
          <w:ilvl w:val="0"/>
          <w:numId w:val="17"/>
        </w:numPr>
        <w:spacing w:after="0" w:line="259" w:lineRule="auto"/>
        <w:ind w:left="630"/>
        <w:jc w:val="both"/>
        <w:rPr>
          <w:rFonts w:ascii="Times New Roman" w:hAnsi="Times New Roman" w:cs="Times New Roman"/>
          <w:sz w:val="24"/>
          <w:szCs w:val="24"/>
        </w:rPr>
      </w:pPr>
      <w:r w:rsidRPr="00790A65">
        <w:rPr>
          <w:rFonts w:ascii="Times New Roman" w:hAnsi="Times New Roman" w:cs="Times New Roman"/>
          <w:sz w:val="24"/>
          <w:szCs w:val="24"/>
        </w:rPr>
        <w:t>Build the driver by using Makefile (sudo make)</w:t>
      </w:r>
    </w:p>
    <w:p w14:paraId="750290C5" w14:textId="77777777" w:rsidR="00790A65" w:rsidRPr="00790A65" w:rsidRDefault="00790A65" w:rsidP="00790A65">
      <w:pPr>
        <w:numPr>
          <w:ilvl w:val="0"/>
          <w:numId w:val="17"/>
        </w:numPr>
        <w:spacing w:after="0" w:line="259" w:lineRule="auto"/>
        <w:ind w:left="630"/>
        <w:jc w:val="both"/>
        <w:rPr>
          <w:rFonts w:ascii="Times New Roman" w:hAnsi="Times New Roman" w:cs="Times New Roman"/>
          <w:sz w:val="24"/>
          <w:szCs w:val="24"/>
        </w:rPr>
      </w:pPr>
      <w:r w:rsidRPr="00790A65">
        <w:rPr>
          <w:rFonts w:ascii="Times New Roman" w:hAnsi="Times New Roman" w:cs="Times New Roman"/>
          <w:sz w:val="24"/>
          <w:szCs w:val="24"/>
        </w:rPr>
        <w:t xml:space="preserve">Load the driver using sudo insmod </w:t>
      </w:r>
      <w:proofErr w:type="gramStart"/>
      <w:r w:rsidRPr="00790A65">
        <w:rPr>
          <w:rFonts w:ascii="Times New Roman" w:hAnsi="Times New Roman" w:cs="Times New Roman"/>
          <w:sz w:val="24"/>
          <w:szCs w:val="24"/>
        </w:rPr>
        <w:t>driver.ko</w:t>
      </w:r>
      <w:proofErr w:type="gramEnd"/>
    </w:p>
    <w:p w14:paraId="7E78BDDD" w14:textId="77777777" w:rsidR="00790A65" w:rsidRPr="00790A65" w:rsidRDefault="00790A65" w:rsidP="00790A65">
      <w:pPr>
        <w:numPr>
          <w:ilvl w:val="0"/>
          <w:numId w:val="17"/>
        </w:numPr>
        <w:spacing w:after="0" w:line="259" w:lineRule="auto"/>
        <w:ind w:left="630"/>
        <w:jc w:val="both"/>
        <w:rPr>
          <w:rFonts w:ascii="Times New Roman" w:hAnsi="Times New Roman" w:cs="Times New Roman"/>
          <w:sz w:val="24"/>
          <w:szCs w:val="24"/>
        </w:rPr>
      </w:pPr>
      <w:r w:rsidRPr="00790A65">
        <w:rPr>
          <w:rFonts w:ascii="Times New Roman" w:hAnsi="Times New Roman" w:cs="Times New Roman"/>
          <w:sz w:val="24"/>
          <w:szCs w:val="24"/>
        </w:rPr>
        <w:t>Check whether module is inserter in kernel space with lsmod.</w:t>
      </w:r>
    </w:p>
    <w:p w14:paraId="45C3E281" w14:textId="77777777" w:rsidR="00790A65" w:rsidRPr="00790A65" w:rsidRDefault="00790A65" w:rsidP="00790A65">
      <w:pPr>
        <w:spacing w:after="0"/>
        <w:ind w:left="270"/>
        <w:jc w:val="both"/>
        <w:rPr>
          <w:rFonts w:ascii="Times New Roman" w:hAnsi="Times New Roman" w:cs="Times New Roman"/>
          <w:sz w:val="24"/>
          <w:szCs w:val="24"/>
        </w:rPr>
      </w:pPr>
    </w:p>
    <w:p w14:paraId="50C515CE" w14:textId="385E6986" w:rsidR="00644456" w:rsidRDefault="00644456" w:rsidP="00644456"/>
    <w:p w14:paraId="0D32780D" w14:textId="64343488" w:rsidR="00644456" w:rsidRDefault="00644456" w:rsidP="00644456"/>
    <w:p w14:paraId="0B1E1E77" w14:textId="77777777" w:rsidR="000C4634" w:rsidRDefault="000C4634" w:rsidP="0036104C">
      <w:pPr>
        <w:spacing w:line="360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55B0EDA2" w14:textId="77777777" w:rsidR="000C4634" w:rsidRDefault="000C4634" w:rsidP="0036104C">
      <w:pPr>
        <w:spacing w:line="360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351BC367" w14:textId="77777777" w:rsidR="000C4634" w:rsidRDefault="000C4634" w:rsidP="0036104C">
      <w:pPr>
        <w:spacing w:line="360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562FD310" w14:textId="77777777" w:rsidR="000C4634" w:rsidRDefault="000C4634" w:rsidP="0036104C">
      <w:pPr>
        <w:spacing w:line="360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1971B0F2" w14:textId="77777777" w:rsidR="000C4634" w:rsidRDefault="000C4634" w:rsidP="0036104C">
      <w:pPr>
        <w:spacing w:line="360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7E57843B" w14:textId="77777777" w:rsidR="000C4634" w:rsidRDefault="000C4634" w:rsidP="0036104C">
      <w:pPr>
        <w:spacing w:line="360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7C14B35B" w14:textId="77777777" w:rsidR="000C4634" w:rsidRDefault="000C4634" w:rsidP="0036104C">
      <w:pPr>
        <w:spacing w:line="360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08636A18" w14:textId="77777777" w:rsidR="00790A65" w:rsidRDefault="00790A65" w:rsidP="0036104C">
      <w:pPr>
        <w:spacing w:line="360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15150E99" w14:textId="77777777" w:rsidR="00790A65" w:rsidRDefault="0036104C" w:rsidP="0036104C">
      <w:pPr>
        <w:spacing w:line="360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lastRenderedPageBreak/>
        <w:t>USER SPACE APPLICATION CODE &amp; BUILD PROCESS</w:t>
      </w:r>
      <w:r w:rsidR="00790A65">
        <w:rPr>
          <w:rFonts w:ascii="Times New Roman" w:hAnsi="Times New Roman" w:cs="Times New Roman"/>
          <w:b/>
          <w:sz w:val="28"/>
          <w:szCs w:val="28"/>
          <w:lang w:val="en-US"/>
        </w:rPr>
        <w:t>:</w:t>
      </w:r>
    </w:p>
    <w:p w14:paraId="7A49839C" w14:textId="06701652" w:rsidR="000C4634" w:rsidRDefault="000C4634" w:rsidP="0036104C">
      <w:pPr>
        <w:spacing w:line="360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noProof/>
        </w:rPr>
        <mc:AlternateContent>
          <mc:Choice Requires="wps">
            <w:drawing>
              <wp:inline distT="0" distB="0" distL="0" distR="0" wp14:anchorId="0C339988" wp14:editId="15BE1619">
                <wp:extent cx="304800" cy="304800"/>
                <wp:effectExtent l="0" t="0" r="0" b="0"/>
                <wp:docPr id="38" name="Rectangle 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C44F1BD" id="Rectangle 38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Ab5ddL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1D01838F" wp14:editId="4D07D69A">
            <wp:extent cx="6161314" cy="5279366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7960" cy="52850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4DC181" w14:textId="77777777" w:rsidR="000C4634" w:rsidRDefault="000C4634" w:rsidP="00644456"/>
    <w:p w14:paraId="0F663D36" w14:textId="77777777" w:rsidR="000C4634" w:rsidRDefault="000C4634" w:rsidP="00644456">
      <w:r>
        <w:rPr>
          <w:noProof/>
        </w:rPr>
        <mc:AlternateContent>
          <mc:Choice Requires="wps">
            <w:drawing>
              <wp:inline distT="0" distB="0" distL="0" distR="0" wp14:anchorId="776D28DD" wp14:editId="70D1C316">
                <wp:extent cx="304800" cy="304800"/>
                <wp:effectExtent l="0" t="0" r="0" b="0"/>
                <wp:docPr id="42" name="Rectangle 4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6F59837" id="Rectangle 4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O1wtzH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</w:p>
    <w:p w14:paraId="20002C82" w14:textId="77777777" w:rsidR="000C4634" w:rsidRDefault="000C4634" w:rsidP="00644456"/>
    <w:p w14:paraId="41D02CE2" w14:textId="419AF0F8" w:rsidR="00644456" w:rsidRDefault="000C4634" w:rsidP="00644456">
      <w:r>
        <w:rPr>
          <w:noProof/>
        </w:rPr>
        <w:lastRenderedPageBreak/>
        <w:drawing>
          <wp:inline distT="0" distB="0" distL="0" distR="0" wp14:anchorId="66043EE7" wp14:editId="1F66231E">
            <wp:extent cx="6395410" cy="4582886"/>
            <wp:effectExtent l="0" t="0" r="5715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9511" cy="45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1B343B" w14:textId="3C11E918" w:rsidR="000C4634" w:rsidRDefault="000C4634" w:rsidP="00644456">
      <w:r>
        <w:rPr>
          <w:noProof/>
        </w:rPr>
        <w:drawing>
          <wp:inline distT="0" distB="0" distL="0" distR="0" wp14:anchorId="40DC568B" wp14:editId="44E626BE">
            <wp:extent cx="4321629" cy="876287"/>
            <wp:effectExtent l="0" t="0" r="3175" b="63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957" cy="8911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inline distT="0" distB="0" distL="0" distR="0" wp14:anchorId="39AC2D3C" wp14:editId="33F1F185">
                <wp:extent cx="304800" cy="304800"/>
                <wp:effectExtent l="0" t="0" r="0" b="0"/>
                <wp:docPr id="43" name="Rectangle 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D831E4D" id="Rectangle 43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" filled="f" stroked="f">
                <o:lock v:ext="edit" aspectratio="t"/>
                <w10:anchorlock/>
              </v:rect>
            </w:pict>
          </mc:Fallback>
        </mc:AlternateContent>
      </w:r>
    </w:p>
    <w:p w14:paraId="1A5EE071" w14:textId="3B08A041" w:rsidR="00644456" w:rsidRDefault="000C4634" w:rsidP="00644456">
      <w:r>
        <w:rPr>
          <w:noProof/>
        </w:rPr>
        <mc:AlternateContent>
          <mc:Choice Requires="wps">
            <w:drawing>
              <wp:inline distT="0" distB="0" distL="0" distR="0" wp14:anchorId="18C345D7" wp14:editId="70A1CB9D">
                <wp:extent cx="304800" cy="304800"/>
                <wp:effectExtent l="0" t="0" r="0" b="0"/>
                <wp:docPr id="40" name="Rectangle 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19A1B96" id="Rectangle 40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" filled="f" stroked="f">
                <o:lock v:ext="edit" aspectratio="t"/>
                <w10:anchorlock/>
              </v:rect>
            </w:pict>
          </mc:Fallback>
        </mc:AlternateContent>
      </w:r>
    </w:p>
    <w:p w14:paraId="2B9CFC6E" w14:textId="77777777" w:rsidR="00790A65" w:rsidRPr="00790A65" w:rsidRDefault="00790A65" w:rsidP="00790A65">
      <w:pPr>
        <w:pStyle w:val="ListParagraph"/>
        <w:spacing w:line="360" w:lineRule="auto"/>
        <w:ind w:left="0"/>
        <w:rPr>
          <w:rFonts w:ascii="Times New Roman" w:eastAsia="SimSun" w:hAnsi="Times New Roman" w:cs="Times New Roman"/>
          <w:b/>
          <w:bCs/>
          <w:sz w:val="24"/>
          <w:szCs w:val="24"/>
        </w:rPr>
      </w:pPr>
      <w:r w:rsidRPr="00790A65">
        <w:rPr>
          <w:rFonts w:ascii="Times New Roman" w:eastAsia="SimSun" w:hAnsi="Times New Roman" w:cs="Times New Roman"/>
          <w:b/>
          <w:bCs/>
          <w:sz w:val="24"/>
          <w:szCs w:val="24"/>
        </w:rPr>
        <w:t xml:space="preserve">Build </w:t>
      </w:r>
      <w:proofErr w:type="gramStart"/>
      <w:r w:rsidRPr="00790A65">
        <w:rPr>
          <w:rFonts w:ascii="Times New Roman" w:eastAsia="SimSun" w:hAnsi="Times New Roman" w:cs="Times New Roman"/>
          <w:b/>
          <w:bCs/>
          <w:sz w:val="24"/>
          <w:szCs w:val="24"/>
        </w:rPr>
        <w:t>Process :</w:t>
      </w:r>
      <w:proofErr w:type="gramEnd"/>
    </w:p>
    <w:p w14:paraId="408CE0D4" w14:textId="77777777" w:rsidR="00790A65" w:rsidRPr="00790A65" w:rsidRDefault="00790A65" w:rsidP="00790A65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790A65">
        <w:rPr>
          <w:rFonts w:ascii="Times New Roman" w:eastAsia="SimSun" w:hAnsi="Times New Roman" w:cs="Times New Roman"/>
          <w:sz w:val="24"/>
          <w:szCs w:val="24"/>
        </w:rPr>
        <w:t>Compile user application code with gcc -o output user.c</w:t>
      </w:r>
    </w:p>
    <w:p w14:paraId="7799E8D3" w14:textId="77777777" w:rsidR="00790A65" w:rsidRPr="00790A65" w:rsidRDefault="00790A65" w:rsidP="00790A65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790A65">
        <w:rPr>
          <w:rFonts w:ascii="Times New Roman" w:eastAsia="SimSun" w:hAnsi="Times New Roman" w:cs="Times New Roman"/>
          <w:sz w:val="24"/>
          <w:szCs w:val="24"/>
        </w:rPr>
        <w:t>Run the application (</w:t>
      </w:r>
      <w:proofErr w:type="gramStart"/>
      <w:r w:rsidRPr="00790A65">
        <w:rPr>
          <w:rFonts w:ascii="Times New Roman" w:eastAsia="SimSun" w:hAnsi="Times New Roman" w:cs="Times New Roman"/>
          <w:sz w:val="24"/>
          <w:szCs w:val="24"/>
        </w:rPr>
        <w:t>sudo .</w:t>
      </w:r>
      <w:proofErr w:type="gramEnd"/>
      <w:r w:rsidRPr="00790A65">
        <w:rPr>
          <w:rFonts w:ascii="Times New Roman" w:eastAsia="SimSun" w:hAnsi="Times New Roman" w:cs="Times New Roman"/>
          <w:sz w:val="24"/>
          <w:szCs w:val="24"/>
        </w:rPr>
        <w:t>/output) after inserting kernel driver module.</w:t>
      </w:r>
    </w:p>
    <w:p w14:paraId="6685CF40" w14:textId="77777777" w:rsidR="00790A65" w:rsidRDefault="00790A65" w:rsidP="00790A65">
      <w:pPr>
        <w:tabs>
          <w:tab w:val="left" w:pos="720"/>
        </w:tabs>
        <w:spacing w:after="0"/>
        <w:rPr>
          <w:rFonts w:ascii="Tahoma" w:eastAsia="Tahoma" w:hAnsi="Tahoma" w:cs="Tahoma"/>
          <w:color w:val="000000"/>
          <w:sz w:val="24"/>
          <w:szCs w:val="24"/>
          <w:shd w:val="clear" w:color="auto" w:fill="F2F2F2"/>
          <w:lang w:val="en-US"/>
        </w:rPr>
      </w:pPr>
    </w:p>
    <w:p w14:paraId="3D89474A" w14:textId="699CB43E" w:rsidR="00644456" w:rsidRDefault="00644456" w:rsidP="00644456"/>
    <w:p w14:paraId="3BBB94E0" w14:textId="264B33DD" w:rsidR="000C4634" w:rsidRPr="00790A65" w:rsidRDefault="000C4634" w:rsidP="00644456">
      <w:pPr>
        <w:rPr>
          <w:rFonts w:ascii="Times New Roman" w:hAnsi="Times New Roman" w:cs="Times New Roman"/>
          <w:sz w:val="24"/>
          <w:szCs w:val="24"/>
        </w:rPr>
      </w:pPr>
    </w:p>
    <w:p w14:paraId="2E115AA3" w14:textId="6ACEDF47" w:rsidR="000C4634" w:rsidRDefault="000C4634" w:rsidP="00644456"/>
    <w:p w14:paraId="1D588C40" w14:textId="690924A0" w:rsidR="000C4634" w:rsidRDefault="000C4634" w:rsidP="00644456"/>
    <w:p w14:paraId="1ECF02DE" w14:textId="06ADB1FA" w:rsidR="000C4634" w:rsidRDefault="000C4634" w:rsidP="00644456"/>
    <w:p w14:paraId="0EE75A7C" w14:textId="0255EF70" w:rsidR="000C4634" w:rsidRPr="00790A65" w:rsidRDefault="000C4634" w:rsidP="0064445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CF5229" w14:textId="571F5AE8" w:rsidR="00790A65" w:rsidRPr="00790A65" w:rsidRDefault="00790A65" w:rsidP="0064445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90A65">
        <w:rPr>
          <w:rFonts w:ascii="Times New Roman" w:hAnsi="Times New Roman" w:cs="Times New Roman"/>
          <w:b/>
          <w:bCs/>
          <w:sz w:val="24"/>
          <w:szCs w:val="24"/>
        </w:rPr>
        <w:lastRenderedPageBreak/>
        <w:t>CONFIGURATION FILE:</w:t>
      </w:r>
    </w:p>
    <w:p w14:paraId="41C71288" w14:textId="0D1ECB2B" w:rsidR="000C4634" w:rsidRDefault="000C4634" w:rsidP="00644456"/>
    <w:p w14:paraId="7164E957" w14:textId="0B7CED9E" w:rsidR="000C4634" w:rsidRDefault="000C4634" w:rsidP="00644456">
      <w:r>
        <w:rPr>
          <w:noProof/>
        </w:rPr>
        <w:drawing>
          <wp:inline distT="0" distB="0" distL="0" distR="0" wp14:anchorId="19EA87A6" wp14:editId="00139D0F">
            <wp:extent cx="6115050" cy="348615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486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inline distT="0" distB="0" distL="0" distR="0" wp14:anchorId="62C9EE7E" wp14:editId="4F81C10E">
                <wp:extent cx="304800" cy="304800"/>
                <wp:effectExtent l="0" t="0" r="0" b="0"/>
                <wp:docPr id="45" name="Rectangle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C2DFC08" id="Rectangle 45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" filled="f" stroked="f">
                <o:lock v:ext="edit" aspectratio="t"/>
                <w10:anchorlock/>
              </v:rect>
            </w:pict>
          </mc:Fallback>
        </mc:AlternateContent>
      </w:r>
    </w:p>
    <w:p w14:paraId="2304E183" w14:textId="2675FD8D" w:rsidR="00644456" w:rsidRDefault="00790A65" w:rsidP="0064445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90A65">
        <w:rPr>
          <w:rFonts w:ascii="Times New Roman" w:hAnsi="Times New Roman" w:cs="Times New Roman"/>
          <w:b/>
          <w:bCs/>
          <w:sz w:val="24"/>
          <w:szCs w:val="24"/>
        </w:rPr>
        <w:t>MAKE FILE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78CD454" w14:textId="5C9ADAAD" w:rsidR="00790A65" w:rsidRPr="00790A65" w:rsidRDefault="00790A65" w:rsidP="0064445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A009065" wp14:editId="597AF1CB">
            <wp:extent cx="4238625" cy="1924050"/>
            <wp:effectExtent l="0" t="0" r="952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1924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3DF240" w14:textId="2F835CF7" w:rsidR="00644456" w:rsidRDefault="00644456" w:rsidP="00644456"/>
    <w:p w14:paraId="5D922FCB" w14:textId="4C406433" w:rsidR="00644456" w:rsidRDefault="00644456" w:rsidP="00644456"/>
    <w:p w14:paraId="5D50D01E" w14:textId="004CF5B4" w:rsidR="00644456" w:rsidRDefault="00644456" w:rsidP="00644456"/>
    <w:p w14:paraId="237AB5F6" w14:textId="7DEF05CB" w:rsidR="00644456" w:rsidRDefault="00644456" w:rsidP="00644456"/>
    <w:p w14:paraId="55BE44D1" w14:textId="7F62DA5E" w:rsidR="00790A65" w:rsidRDefault="00790A65" w:rsidP="00644456"/>
    <w:p w14:paraId="4307EB92" w14:textId="77777777" w:rsidR="00790A65" w:rsidRDefault="00790A65" w:rsidP="00644456"/>
    <w:p w14:paraId="57DAB0C1" w14:textId="7BBBCE00" w:rsidR="00644456" w:rsidRDefault="00644456" w:rsidP="00644456"/>
    <w:p w14:paraId="58CAFA3E" w14:textId="6FB40827" w:rsidR="00790A65" w:rsidRDefault="00790A65" w:rsidP="00790A65">
      <w:pPr>
        <w:ind w:left="3600"/>
        <w:rPr>
          <w:rFonts w:ascii="Times New Roman" w:hAnsi="Times New Roman" w:cs="Times New Roman"/>
          <w:b/>
          <w:bCs/>
          <w:sz w:val="28"/>
          <w:szCs w:val="28"/>
        </w:rPr>
      </w:pPr>
      <w:r w:rsidRPr="00790A65">
        <w:rPr>
          <w:rFonts w:ascii="Times New Roman" w:hAnsi="Times New Roman" w:cs="Times New Roman"/>
          <w:b/>
          <w:bCs/>
          <w:sz w:val="28"/>
          <w:szCs w:val="28"/>
        </w:rPr>
        <w:lastRenderedPageBreak/>
        <w:t>RESULTS</w:t>
      </w:r>
    </w:p>
    <w:p w14:paraId="6D46DC99" w14:textId="7093F8C5" w:rsidR="00790A65" w:rsidRDefault="00790A65" w:rsidP="00644456">
      <w:pPr>
        <w:rPr>
          <w:noProof/>
        </w:rPr>
      </w:pPr>
      <w:r>
        <w:rPr>
          <w:rFonts w:ascii="Times New Roman" w:hAnsi="Times New Roman" w:cs="Times New Roman"/>
          <w:sz w:val="24"/>
          <w:szCs w:val="24"/>
        </w:rPr>
        <w:t xml:space="preserve">In the user space </w:t>
      </w:r>
      <w:r w:rsidR="00790676">
        <w:rPr>
          <w:rFonts w:ascii="Times New Roman" w:hAnsi="Times New Roman" w:cs="Times New Roman"/>
          <w:sz w:val="24"/>
          <w:szCs w:val="24"/>
        </w:rPr>
        <w:t xml:space="preserve">sensed </w:t>
      </w:r>
      <w:r>
        <w:rPr>
          <w:rFonts w:ascii="Times New Roman" w:hAnsi="Times New Roman" w:cs="Times New Roman"/>
          <w:sz w:val="24"/>
          <w:szCs w:val="24"/>
        </w:rPr>
        <w:t xml:space="preserve">voltage and </w:t>
      </w:r>
      <w:r w:rsidR="00790676">
        <w:rPr>
          <w:rFonts w:ascii="Times New Roman" w:hAnsi="Times New Roman" w:cs="Times New Roman"/>
          <w:sz w:val="24"/>
          <w:szCs w:val="24"/>
        </w:rPr>
        <w:t>current values of shunt resistor are being displayed. Bus voltage and power are also being sensed by INA219 sensor and being written into user space.</w:t>
      </w:r>
    </w:p>
    <w:p w14:paraId="55F2A50C" w14:textId="5D1063A1" w:rsidR="00644456" w:rsidRDefault="00644456" w:rsidP="00644456">
      <w:r>
        <w:rPr>
          <w:noProof/>
        </w:rPr>
        <w:drawing>
          <wp:inline distT="0" distB="0" distL="0" distR="0" wp14:anchorId="60392EBB" wp14:editId="6A348870">
            <wp:extent cx="6037074" cy="3581400"/>
            <wp:effectExtent l="0" t="0" r="190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483" cy="35905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45F6DA" w14:textId="2B71B86D" w:rsidR="00644456" w:rsidRDefault="00644456" w:rsidP="00644456">
      <w:r>
        <w:rPr>
          <w:noProof/>
        </w:rPr>
        <mc:AlternateContent>
          <mc:Choice Requires="wps">
            <w:drawing>
              <wp:inline distT="0" distB="0" distL="0" distR="0" wp14:anchorId="46457B82" wp14:editId="4915ED41">
                <wp:extent cx="304800" cy="304800"/>
                <wp:effectExtent l="0" t="0" r="0" b="0"/>
                <wp:docPr id="22" name="Rectangl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79E6759" id="Rectangle 2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L9TKhH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  <w:r w:rsidR="00790676" w:rsidRPr="00790676">
        <w:t xml:space="preserve"> </w:t>
      </w:r>
      <w:r w:rsidR="00790676">
        <w:rPr>
          <w:noProof/>
        </w:rPr>
        <w:drawing>
          <wp:inline distT="0" distB="0" distL="0" distR="0" wp14:anchorId="2E3FAFC1" wp14:editId="50EA5A35">
            <wp:extent cx="5399314" cy="3037114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132" cy="30471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790676">
        <w:rPr>
          <w:noProof/>
        </w:rPr>
        <mc:AlternateContent>
          <mc:Choice Requires="wps">
            <w:drawing>
              <wp:inline distT="0" distB="0" distL="0" distR="0" wp14:anchorId="385A1699" wp14:editId="74D311CA">
                <wp:extent cx="304800" cy="304800"/>
                <wp:effectExtent l="0" t="0" r="0" b="0"/>
                <wp:docPr id="50" name="Rectangle 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91979D7" id="Rectangle 50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" filled="f" stroked="f">
                <o:lock v:ext="edit" aspectratio="t"/>
                <w10:anchorlock/>
              </v:rect>
            </w:pict>
          </mc:Fallback>
        </mc:AlternateContent>
      </w:r>
    </w:p>
    <w:sectPr w:rsidR="006444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AD084"/>
    <w:multiLevelType w:val="multilevel"/>
    <w:tmpl w:val="055AD08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" w15:restartNumberingAfterBreak="0">
    <w:nsid w:val="08194D2A"/>
    <w:multiLevelType w:val="hybridMultilevel"/>
    <w:tmpl w:val="180ABB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23883"/>
    <w:multiLevelType w:val="hybridMultilevel"/>
    <w:tmpl w:val="5374E4AA"/>
    <w:lvl w:ilvl="0" w:tplc="9CE45CD4">
      <w:start w:val="4"/>
      <w:numFmt w:val="bullet"/>
      <w:lvlText w:val="-"/>
      <w:lvlJc w:val="left"/>
      <w:pPr>
        <w:ind w:left="768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15A75F56"/>
    <w:multiLevelType w:val="hybridMultilevel"/>
    <w:tmpl w:val="68D641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E45CD4">
      <w:start w:val="4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254EF"/>
    <w:multiLevelType w:val="hybridMultilevel"/>
    <w:tmpl w:val="1C94C624"/>
    <w:lvl w:ilvl="0" w:tplc="9CE45CD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>
      <w:start w:val="4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F3A22"/>
    <w:multiLevelType w:val="hybridMultilevel"/>
    <w:tmpl w:val="B058C99A"/>
    <w:lvl w:ilvl="0" w:tplc="9CE45CD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5E021A"/>
    <w:multiLevelType w:val="hybridMultilevel"/>
    <w:tmpl w:val="9BDCDD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7220A7"/>
    <w:multiLevelType w:val="hybridMultilevel"/>
    <w:tmpl w:val="DC4A7F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41B83"/>
    <w:multiLevelType w:val="hybridMultilevel"/>
    <w:tmpl w:val="6C7EB69A"/>
    <w:lvl w:ilvl="0" w:tplc="9CE45CD4">
      <w:start w:val="4"/>
      <w:numFmt w:val="bullet"/>
      <w:lvlText w:val="-"/>
      <w:lvlJc w:val="left"/>
      <w:pPr>
        <w:ind w:left="78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24161D41"/>
    <w:multiLevelType w:val="hybridMultilevel"/>
    <w:tmpl w:val="E7A090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EE6FF9"/>
    <w:multiLevelType w:val="hybridMultilevel"/>
    <w:tmpl w:val="18DAA5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443442"/>
    <w:multiLevelType w:val="hybridMultilevel"/>
    <w:tmpl w:val="FC34203A"/>
    <w:lvl w:ilvl="0" w:tplc="9CE45CD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F546D"/>
    <w:multiLevelType w:val="hybridMultilevel"/>
    <w:tmpl w:val="4A24CAC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E45CD4">
      <w:start w:val="4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4236D2"/>
    <w:multiLevelType w:val="hybridMultilevel"/>
    <w:tmpl w:val="BDCA873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395599"/>
    <w:multiLevelType w:val="hybridMultilevel"/>
    <w:tmpl w:val="2E5E43E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2725ECA"/>
    <w:multiLevelType w:val="hybridMultilevel"/>
    <w:tmpl w:val="84263F4E"/>
    <w:lvl w:ilvl="0" w:tplc="9CE45CD4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6A15281"/>
    <w:multiLevelType w:val="hybridMultilevel"/>
    <w:tmpl w:val="D51E8088"/>
    <w:lvl w:ilvl="0" w:tplc="9CE45CD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534AA9"/>
    <w:multiLevelType w:val="hybridMultilevel"/>
    <w:tmpl w:val="100E4B62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10"/>
  </w:num>
  <w:num w:numId="5">
    <w:abstractNumId w:val="13"/>
  </w:num>
  <w:num w:numId="6">
    <w:abstractNumId w:val="1"/>
  </w:num>
  <w:num w:numId="7">
    <w:abstractNumId w:val="5"/>
  </w:num>
  <w:num w:numId="8">
    <w:abstractNumId w:val="12"/>
  </w:num>
  <w:num w:numId="9">
    <w:abstractNumId w:val="17"/>
  </w:num>
  <w:num w:numId="10">
    <w:abstractNumId w:val="15"/>
  </w:num>
  <w:num w:numId="11">
    <w:abstractNumId w:val="2"/>
  </w:num>
  <w:num w:numId="12">
    <w:abstractNumId w:val="8"/>
  </w:num>
  <w:num w:numId="13">
    <w:abstractNumId w:val="4"/>
  </w:num>
  <w:num w:numId="14">
    <w:abstractNumId w:val="16"/>
  </w:num>
  <w:num w:numId="15">
    <w:abstractNumId w:val="11"/>
  </w:num>
  <w:num w:numId="16">
    <w:abstractNumId w:val="14"/>
  </w:num>
  <w:num w:numId="17">
    <w:abstractNumId w:val="0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NTMwM7Q0MbQ0MjJU0lEKTi0uzszPAykwrAUAuZe9qCwAAAA="/>
  </w:docVars>
  <w:rsids>
    <w:rsidRoot w:val="00407933"/>
    <w:rsid w:val="00010FC0"/>
    <w:rsid w:val="0004391F"/>
    <w:rsid w:val="00050D9A"/>
    <w:rsid w:val="00055395"/>
    <w:rsid w:val="00055465"/>
    <w:rsid w:val="00080ACE"/>
    <w:rsid w:val="00080E8F"/>
    <w:rsid w:val="00091477"/>
    <w:rsid w:val="000C03FC"/>
    <w:rsid w:val="000C2E4F"/>
    <w:rsid w:val="000C4634"/>
    <w:rsid w:val="000C57AB"/>
    <w:rsid w:val="000C6D30"/>
    <w:rsid w:val="000D738D"/>
    <w:rsid w:val="00107785"/>
    <w:rsid w:val="001246E1"/>
    <w:rsid w:val="00126664"/>
    <w:rsid w:val="00141477"/>
    <w:rsid w:val="00142B3F"/>
    <w:rsid w:val="001562F6"/>
    <w:rsid w:val="00156423"/>
    <w:rsid w:val="0015666A"/>
    <w:rsid w:val="00164563"/>
    <w:rsid w:val="00172229"/>
    <w:rsid w:val="001A0951"/>
    <w:rsid w:val="001A460E"/>
    <w:rsid w:val="001C1262"/>
    <w:rsid w:val="001C31CC"/>
    <w:rsid w:val="001D127F"/>
    <w:rsid w:val="001F3366"/>
    <w:rsid w:val="001F490E"/>
    <w:rsid w:val="001F4A1F"/>
    <w:rsid w:val="002036E1"/>
    <w:rsid w:val="0022522D"/>
    <w:rsid w:val="002A31F3"/>
    <w:rsid w:val="002B4A23"/>
    <w:rsid w:val="002E234C"/>
    <w:rsid w:val="00307F02"/>
    <w:rsid w:val="003163B7"/>
    <w:rsid w:val="00322C93"/>
    <w:rsid w:val="00346268"/>
    <w:rsid w:val="00352E57"/>
    <w:rsid w:val="00355092"/>
    <w:rsid w:val="003608FF"/>
    <w:rsid w:val="0036104C"/>
    <w:rsid w:val="00374E59"/>
    <w:rsid w:val="0037703E"/>
    <w:rsid w:val="00380E0C"/>
    <w:rsid w:val="00383B46"/>
    <w:rsid w:val="00387994"/>
    <w:rsid w:val="003A092C"/>
    <w:rsid w:val="003A5115"/>
    <w:rsid w:val="003A53E8"/>
    <w:rsid w:val="003C05E0"/>
    <w:rsid w:val="003E59FE"/>
    <w:rsid w:val="003E76B8"/>
    <w:rsid w:val="00402EF7"/>
    <w:rsid w:val="00407933"/>
    <w:rsid w:val="00410B01"/>
    <w:rsid w:val="00411825"/>
    <w:rsid w:val="0042663D"/>
    <w:rsid w:val="004530F7"/>
    <w:rsid w:val="00481C90"/>
    <w:rsid w:val="004A0DDE"/>
    <w:rsid w:val="004E0A0D"/>
    <w:rsid w:val="004F450F"/>
    <w:rsid w:val="00500E22"/>
    <w:rsid w:val="00516988"/>
    <w:rsid w:val="005309DF"/>
    <w:rsid w:val="005330EC"/>
    <w:rsid w:val="005346D5"/>
    <w:rsid w:val="0054069C"/>
    <w:rsid w:val="00542A5C"/>
    <w:rsid w:val="0054597B"/>
    <w:rsid w:val="0056301E"/>
    <w:rsid w:val="005664EA"/>
    <w:rsid w:val="005803DA"/>
    <w:rsid w:val="00584825"/>
    <w:rsid w:val="005A7ACE"/>
    <w:rsid w:val="005B743D"/>
    <w:rsid w:val="005D6EE9"/>
    <w:rsid w:val="0062250A"/>
    <w:rsid w:val="00644456"/>
    <w:rsid w:val="006615CF"/>
    <w:rsid w:val="00665BAB"/>
    <w:rsid w:val="006717D0"/>
    <w:rsid w:val="006C6918"/>
    <w:rsid w:val="006D5E2F"/>
    <w:rsid w:val="006E35F3"/>
    <w:rsid w:val="00721729"/>
    <w:rsid w:val="00733252"/>
    <w:rsid w:val="0073573D"/>
    <w:rsid w:val="00737F21"/>
    <w:rsid w:val="00744371"/>
    <w:rsid w:val="00745148"/>
    <w:rsid w:val="007461D3"/>
    <w:rsid w:val="007624D6"/>
    <w:rsid w:val="007769C7"/>
    <w:rsid w:val="00780D29"/>
    <w:rsid w:val="00790676"/>
    <w:rsid w:val="00790A65"/>
    <w:rsid w:val="007937B5"/>
    <w:rsid w:val="007C25E1"/>
    <w:rsid w:val="007C35D4"/>
    <w:rsid w:val="007D2636"/>
    <w:rsid w:val="007D29C1"/>
    <w:rsid w:val="007F6A0A"/>
    <w:rsid w:val="00814A10"/>
    <w:rsid w:val="008765AF"/>
    <w:rsid w:val="0088772D"/>
    <w:rsid w:val="008901CE"/>
    <w:rsid w:val="00891437"/>
    <w:rsid w:val="008A7B79"/>
    <w:rsid w:val="008B0608"/>
    <w:rsid w:val="008B3D27"/>
    <w:rsid w:val="008C42F6"/>
    <w:rsid w:val="008C7965"/>
    <w:rsid w:val="008E4538"/>
    <w:rsid w:val="008F1AEB"/>
    <w:rsid w:val="008F5563"/>
    <w:rsid w:val="00901309"/>
    <w:rsid w:val="009015D7"/>
    <w:rsid w:val="009155A3"/>
    <w:rsid w:val="00952A68"/>
    <w:rsid w:val="0099221E"/>
    <w:rsid w:val="009A3C9F"/>
    <w:rsid w:val="009B35AB"/>
    <w:rsid w:val="009B524A"/>
    <w:rsid w:val="009C0012"/>
    <w:rsid w:val="009E6820"/>
    <w:rsid w:val="009F25B1"/>
    <w:rsid w:val="00A01AB9"/>
    <w:rsid w:val="00A02EF7"/>
    <w:rsid w:val="00A0609F"/>
    <w:rsid w:val="00A144A4"/>
    <w:rsid w:val="00A30E8A"/>
    <w:rsid w:val="00A42BD9"/>
    <w:rsid w:val="00A665E2"/>
    <w:rsid w:val="00A842AC"/>
    <w:rsid w:val="00A8697B"/>
    <w:rsid w:val="00AA363C"/>
    <w:rsid w:val="00AF081A"/>
    <w:rsid w:val="00B00B35"/>
    <w:rsid w:val="00B01B11"/>
    <w:rsid w:val="00B21A80"/>
    <w:rsid w:val="00B2524F"/>
    <w:rsid w:val="00B42656"/>
    <w:rsid w:val="00B46DC4"/>
    <w:rsid w:val="00B50134"/>
    <w:rsid w:val="00B60A65"/>
    <w:rsid w:val="00B73064"/>
    <w:rsid w:val="00B745D6"/>
    <w:rsid w:val="00B77626"/>
    <w:rsid w:val="00BA3F65"/>
    <w:rsid w:val="00BA67EE"/>
    <w:rsid w:val="00C07166"/>
    <w:rsid w:val="00C152BC"/>
    <w:rsid w:val="00C46165"/>
    <w:rsid w:val="00C7298D"/>
    <w:rsid w:val="00C8274A"/>
    <w:rsid w:val="00C83ADC"/>
    <w:rsid w:val="00CA4B9F"/>
    <w:rsid w:val="00CB15AA"/>
    <w:rsid w:val="00CD3B19"/>
    <w:rsid w:val="00CF0592"/>
    <w:rsid w:val="00D179D4"/>
    <w:rsid w:val="00D3368A"/>
    <w:rsid w:val="00D33F88"/>
    <w:rsid w:val="00D565EF"/>
    <w:rsid w:val="00D611C6"/>
    <w:rsid w:val="00D73D2D"/>
    <w:rsid w:val="00D87C16"/>
    <w:rsid w:val="00D9601E"/>
    <w:rsid w:val="00DB4D98"/>
    <w:rsid w:val="00E216AF"/>
    <w:rsid w:val="00E35E6A"/>
    <w:rsid w:val="00E4120E"/>
    <w:rsid w:val="00E456BC"/>
    <w:rsid w:val="00E75C71"/>
    <w:rsid w:val="00E85FF6"/>
    <w:rsid w:val="00E86F32"/>
    <w:rsid w:val="00EB437A"/>
    <w:rsid w:val="00EB463C"/>
    <w:rsid w:val="00EC4F76"/>
    <w:rsid w:val="00ED0E63"/>
    <w:rsid w:val="00F0703A"/>
    <w:rsid w:val="00F153B4"/>
    <w:rsid w:val="00F37308"/>
    <w:rsid w:val="00F4252E"/>
    <w:rsid w:val="00F535F3"/>
    <w:rsid w:val="00F646FB"/>
    <w:rsid w:val="00FC2DB4"/>
    <w:rsid w:val="00FE0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E2930"/>
  <w15:chartTrackingRefBased/>
  <w15:docId w15:val="{5C567BE7-F8A5-4141-BD7B-85D12145D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D9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172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73D2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6</Pages>
  <Words>551</Words>
  <Characters>314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 Baidya</dc:creator>
  <cp:keywords/>
  <dc:description/>
  <cp:lastModifiedBy>sahityareddyilluru@outlook.com</cp:lastModifiedBy>
  <cp:revision>5</cp:revision>
  <dcterms:created xsi:type="dcterms:W3CDTF">2021-12-09T07:19:00Z</dcterms:created>
  <dcterms:modified xsi:type="dcterms:W3CDTF">2021-12-09T08:20:00Z</dcterms:modified>
</cp:coreProperties>
</file>